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C5F9C" w14:textId="77777777" w:rsidR="00097E5E" w:rsidRDefault="00097E5E" w:rsidP="00097E5E">
      <w:pPr>
        <w:jc w:val="center"/>
        <w:rPr>
          <w:b/>
          <w:sz w:val="36"/>
          <w:szCs w:val="36"/>
        </w:rPr>
      </w:pPr>
      <w:bookmarkStart w:id="0" w:name="_Hlk4509936"/>
    </w:p>
    <w:p w14:paraId="141CE7D9" w14:textId="77777777" w:rsidR="00097E5E" w:rsidRDefault="00097E5E" w:rsidP="00097E5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T.C.</w:t>
      </w:r>
    </w:p>
    <w:p w14:paraId="33F73332" w14:textId="77777777" w:rsidR="00097E5E" w:rsidRDefault="00097E5E" w:rsidP="00097E5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ESKİŞEHİR TEKNİK ÜNİVERSİTESİ</w:t>
      </w:r>
    </w:p>
    <w:p w14:paraId="2D73C3F5" w14:textId="77777777" w:rsidR="00097E5E" w:rsidRDefault="00097E5E" w:rsidP="00097E5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POR BİLİMLERİ FAKÜLTESİ</w:t>
      </w:r>
    </w:p>
    <w:p w14:paraId="4D3149B9" w14:textId="77777777" w:rsidR="00097E5E" w:rsidRDefault="00097E5E" w:rsidP="00097E5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KREASYON BÖLÜMÜ</w:t>
      </w:r>
    </w:p>
    <w:p w14:paraId="76E60F20" w14:textId="77777777" w:rsidR="00097E5E" w:rsidRDefault="00097E5E" w:rsidP="00097E5E">
      <w:pPr>
        <w:rPr>
          <w:rFonts w:ascii="Cambria" w:hAnsi="Cambria"/>
          <w:b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4E8CB2" wp14:editId="3B78371F">
                <wp:simplePos x="0" y="0"/>
                <wp:positionH relativeFrom="column">
                  <wp:posOffset>2579370</wp:posOffset>
                </wp:positionH>
                <wp:positionV relativeFrom="paragraph">
                  <wp:posOffset>-883920</wp:posOffset>
                </wp:positionV>
                <wp:extent cx="257175" cy="2138045"/>
                <wp:effectExtent l="0" t="6985" r="21590" b="21590"/>
                <wp:wrapNone/>
                <wp:docPr id="20" name="Sağ Ayraç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5400000">
                          <a:off x="0" y="0"/>
                          <a:ext cx="257175" cy="2138045"/>
                        </a:xfrm>
                        <a:prstGeom prst="rightBrac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9AB9A24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Sağ Ayraç 3" o:spid="_x0000_s1026" type="#_x0000_t88" style="position:absolute;margin-left:203.1pt;margin-top:-69.6pt;width:20.25pt;height:168.35pt;rotation:9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" adj="217"/>
            </w:pict>
          </mc:Fallback>
        </mc:AlternateContent>
      </w:r>
    </w:p>
    <w:p w14:paraId="72DF456B" w14:textId="77777777" w:rsidR="00097E5E" w:rsidRDefault="00097E5E" w:rsidP="00097E5E">
      <w:r>
        <w:t xml:space="preserve">                                         (Times New Roman Kalın 18 Font)</w:t>
      </w:r>
    </w:p>
    <w:p w14:paraId="7A771161" w14:textId="77777777" w:rsidR="00097E5E" w:rsidRDefault="00097E5E" w:rsidP="00097E5E">
      <w:pPr>
        <w:jc w:val="center"/>
        <w:rPr>
          <w:sz w:val="36"/>
          <w:szCs w:val="36"/>
        </w:rPr>
      </w:pPr>
    </w:p>
    <w:p w14:paraId="44E2ABA7" w14:textId="77777777" w:rsidR="00097E5E" w:rsidRDefault="00097E5E" w:rsidP="00097E5E">
      <w:pPr>
        <w:jc w:val="center"/>
        <w:rPr>
          <w:sz w:val="36"/>
          <w:szCs w:val="36"/>
        </w:rPr>
      </w:pPr>
    </w:p>
    <w:p w14:paraId="46DFF16C" w14:textId="77777777" w:rsidR="00097E5E" w:rsidRDefault="00097E5E" w:rsidP="00097E5E">
      <w:pPr>
        <w:jc w:val="center"/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E76B6B" wp14:editId="0210A278">
                <wp:simplePos x="0" y="0"/>
                <wp:positionH relativeFrom="margin">
                  <wp:align>center</wp:align>
                </wp:positionH>
                <wp:positionV relativeFrom="paragraph">
                  <wp:posOffset>47625</wp:posOffset>
                </wp:positionV>
                <wp:extent cx="257175" cy="2138045"/>
                <wp:effectExtent l="0" t="6985" r="21590" b="21590"/>
                <wp:wrapNone/>
                <wp:docPr id="21" name="Sağ Ayraç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5400000">
                          <a:off x="0" y="0"/>
                          <a:ext cx="257175" cy="2138045"/>
                        </a:xfrm>
                        <a:prstGeom prst="rightBrac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3926A6D" id="Sağ Ayraç 2" o:spid="_x0000_s1026" type="#_x0000_t88" style="position:absolute;margin-left:0;margin-top:3.75pt;width:20.25pt;height:168.35pt;rotation:90;z-index:251675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" adj="217">
                <w10:wrap anchorx="margin"/>
              </v:shape>
            </w:pict>
          </mc:Fallback>
        </mc:AlternateContent>
      </w:r>
    </w:p>
    <w:p w14:paraId="183D8837" w14:textId="77777777" w:rsidR="00097E5E" w:rsidRDefault="00097E5E" w:rsidP="00097E5E">
      <w:pPr>
        <w:jc w:val="center"/>
        <w:rPr>
          <w:sz w:val="36"/>
          <w:szCs w:val="36"/>
        </w:rPr>
      </w:pPr>
    </w:p>
    <w:p w14:paraId="0B9F6081" w14:textId="77777777" w:rsidR="00097E5E" w:rsidRDefault="00097E5E" w:rsidP="00097E5E">
      <w:pPr>
        <w:jc w:val="center"/>
        <w:rPr>
          <w:b/>
          <w:sz w:val="28"/>
          <w:szCs w:val="28"/>
        </w:rPr>
      </w:pPr>
    </w:p>
    <w:p w14:paraId="7C45E304" w14:textId="77777777" w:rsidR="00097E5E" w:rsidRDefault="00097E5E" w:rsidP="00097E5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Staj Raporu</w:t>
      </w:r>
    </w:p>
    <w:p w14:paraId="20230C76" w14:textId="77777777" w:rsidR="00097E5E" w:rsidRDefault="00097E5E" w:rsidP="00097E5E">
      <w:pPr>
        <w:jc w:val="center"/>
        <w:rPr>
          <w:b/>
          <w:sz w:val="44"/>
          <w:szCs w:val="44"/>
        </w:rPr>
      </w:pPr>
    </w:p>
    <w:p w14:paraId="7BA1D604" w14:textId="77777777" w:rsidR="00097E5E" w:rsidRDefault="00097E5E" w:rsidP="00097E5E">
      <w:pPr>
        <w:jc w:val="center"/>
      </w:pPr>
      <w:r>
        <w:t>(Times New Roman Kalın 22 Font)</w:t>
      </w:r>
    </w:p>
    <w:p w14:paraId="0A9C5EC7" w14:textId="77777777" w:rsidR="00097E5E" w:rsidRDefault="00097E5E" w:rsidP="00097E5E">
      <w:pPr>
        <w:jc w:val="center"/>
        <w:rPr>
          <w:b/>
          <w:sz w:val="36"/>
          <w:szCs w:val="36"/>
        </w:rPr>
      </w:pPr>
    </w:p>
    <w:p w14:paraId="2BECAD92" w14:textId="77777777" w:rsidR="00097E5E" w:rsidRDefault="00097E5E" w:rsidP="00097E5E">
      <w:pPr>
        <w:jc w:val="center"/>
        <w:rPr>
          <w:rFonts w:ascii="Cambria" w:hAnsi="Cambria"/>
          <w:b/>
          <w:sz w:val="36"/>
          <w:szCs w:val="36"/>
        </w:rPr>
      </w:pPr>
    </w:p>
    <w:p w14:paraId="31CB7323" w14:textId="77777777" w:rsidR="00097E5E" w:rsidRDefault="00097E5E" w:rsidP="00097E5E">
      <w:pPr>
        <w:rPr>
          <w:rFonts w:ascii="Cambria" w:hAnsi="Cambria"/>
          <w:b/>
          <w:sz w:val="36"/>
          <w:szCs w:val="36"/>
        </w:rPr>
      </w:pPr>
    </w:p>
    <w:p w14:paraId="650CC8EC" w14:textId="77777777" w:rsidR="00097E5E" w:rsidRDefault="00097E5E" w:rsidP="00097E5E">
      <w:pPr>
        <w:jc w:val="center"/>
        <w:rPr>
          <w:rFonts w:ascii="Cambria" w:hAnsi="Cambria"/>
          <w:b/>
          <w:sz w:val="36"/>
          <w:szCs w:val="36"/>
        </w:rPr>
      </w:pPr>
    </w:p>
    <w:p w14:paraId="36850351" w14:textId="77777777" w:rsidR="00097E5E" w:rsidRDefault="00097E5E" w:rsidP="00097E5E">
      <w:pPr>
        <w:autoSpaceDE w:val="0"/>
        <w:autoSpaceDN w:val="0"/>
        <w:adjustRightInd w:val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Öğrencinin</w:t>
      </w:r>
    </w:p>
    <w:p w14:paraId="27DCFE63" w14:textId="77777777" w:rsidR="00097E5E" w:rsidRDefault="00097E5E" w:rsidP="00097E5E">
      <w:pPr>
        <w:autoSpaceDE w:val="0"/>
        <w:autoSpaceDN w:val="0"/>
        <w:adjustRightInd w:val="0"/>
        <w:ind w:left="709"/>
        <w:rPr>
          <w:b/>
          <w:sz w:val="32"/>
          <w:szCs w:val="32"/>
          <w:u w:val="single"/>
        </w:rPr>
      </w:pPr>
    </w:p>
    <w:p w14:paraId="6417EC23" w14:textId="77777777" w:rsidR="00097E5E" w:rsidRDefault="00097E5E" w:rsidP="00097E5E">
      <w:pPr>
        <w:autoSpaceDE w:val="0"/>
        <w:autoSpaceDN w:val="0"/>
        <w:adjustRightInd w:val="0"/>
        <w:rPr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358AB8" wp14:editId="4817865E">
                <wp:simplePos x="0" y="0"/>
                <wp:positionH relativeFrom="column">
                  <wp:posOffset>2291080</wp:posOffset>
                </wp:positionH>
                <wp:positionV relativeFrom="paragraph">
                  <wp:posOffset>8255</wp:posOffset>
                </wp:positionV>
                <wp:extent cx="495300" cy="876300"/>
                <wp:effectExtent l="0" t="0" r="19050" b="19050"/>
                <wp:wrapNone/>
                <wp:docPr id="19" name="Sağ Ayraç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5300" cy="876300"/>
                        </a:xfrm>
                        <a:prstGeom prst="rightBrac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A231420" id="Sağ Ayraç 1" o:spid="_x0000_s1026" type="#_x0000_t88" style="position:absolute;margin-left:180.4pt;margin-top:.65pt;width:39pt;height:6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" adj="1017"/>
            </w:pict>
          </mc:Fallback>
        </mc:AlternateContent>
      </w:r>
      <w:r>
        <w:rPr>
          <w:rFonts w:eastAsia="TimesNewRoman"/>
          <w:b/>
          <w:sz w:val="32"/>
          <w:szCs w:val="32"/>
        </w:rPr>
        <w:t>Adı – Soyadı</w:t>
      </w:r>
      <w:r>
        <w:rPr>
          <w:b/>
          <w:sz w:val="32"/>
          <w:szCs w:val="32"/>
        </w:rPr>
        <w:t xml:space="preserve"> :</w:t>
      </w:r>
    </w:p>
    <w:p w14:paraId="04CAE232" w14:textId="77777777" w:rsidR="00097E5E" w:rsidRDefault="00097E5E" w:rsidP="00097E5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536"/>
          <w:tab w:val="left" w:pos="4678"/>
        </w:tabs>
        <w:autoSpaceDE w:val="0"/>
        <w:autoSpaceDN w:val="0"/>
        <w:adjustRightInd w:val="0"/>
        <w:rPr>
          <w:b/>
          <w:sz w:val="32"/>
          <w:szCs w:val="32"/>
        </w:rPr>
      </w:pPr>
      <w:r>
        <w:rPr>
          <w:b/>
          <w:sz w:val="32"/>
          <w:szCs w:val="32"/>
        </w:rPr>
        <w:t>T.C. Numarası</w:t>
      </w:r>
      <w:r>
        <w:rPr>
          <w:b/>
          <w:sz w:val="32"/>
          <w:szCs w:val="32"/>
        </w:rPr>
        <w:tab/>
        <w:t xml:space="preserve">: 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t>(Times New Roman Kalın 16) Font)</w:t>
      </w:r>
    </w:p>
    <w:p w14:paraId="765445B8" w14:textId="77777777" w:rsidR="00097E5E" w:rsidRDefault="00097E5E" w:rsidP="00097E5E">
      <w:pPr>
        <w:autoSpaceDE w:val="0"/>
        <w:autoSpaceDN w:val="0"/>
        <w:adjustRightInd w:val="0"/>
        <w:ind w:left="2124" w:firstLine="708"/>
        <w:rPr>
          <w:b/>
          <w:sz w:val="32"/>
          <w:szCs w:val="32"/>
        </w:rPr>
      </w:pPr>
    </w:p>
    <w:p w14:paraId="1A038E78" w14:textId="77777777" w:rsidR="00097E5E" w:rsidRDefault="00097E5E" w:rsidP="00097E5E">
      <w:pPr>
        <w:autoSpaceDE w:val="0"/>
        <w:autoSpaceDN w:val="0"/>
        <w:adjustRightInd w:val="0"/>
        <w:ind w:left="2124" w:firstLine="708"/>
        <w:rPr>
          <w:b/>
          <w:sz w:val="32"/>
          <w:szCs w:val="32"/>
        </w:rPr>
      </w:pPr>
    </w:p>
    <w:p w14:paraId="157D575B" w14:textId="77777777" w:rsidR="00097E5E" w:rsidRDefault="00097E5E" w:rsidP="00097E5E">
      <w:pPr>
        <w:autoSpaceDE w:val="0"/>
        <w:autoSpaceDN w:val="0"/>
        <w:adjustRightInd w:val="0"/>
        <w:ind w:left="2124" w:firstLine="708"/>
        <w:rPr>
          <w:b/>
          <w:sz w:val="32"/>
          <w:szCs w:val="32"/>
        </w:rPr>
      </w:pPr>
    </w:p>
    <w:p w14:paraId="048CF5A9" w14:textId="77777777" w:rsidR="00097E5E" w:rsidRDefault="00097E5E" w:rsidP="00097E5E">
      <w:pPr>
        <w:jc w:val="center"/>
        <w:rPr>
          <w:b/>
          <w:sz w:val="28"/>
          <w:szCs w:val="28"/>
        </w:rPr>
      </w:pPr>
    </w:p>
    <w:p w14:paraId="2EB8FF54" w14:textId="6441E287" w:rsidR="00097E5E" w:rsidRDefault="00097E5E" w:rsidP="00097E5E">
      <w:pPr>
        <w:jc w:val="center"/>
        <w:rPr>
          <w:b/>
          <w:sz w:val="28"/>
          <w:szCs w:val="28"/>
        </w:rPr>
      </w:pPr>
    </w:p>
    <w:p w14:paraId="4E9C4031" w14:textId="5B5767E6" w:rsidR="00097E5E" w:rsidRDefault="00097E5E" w:rsidP="00097E5E">
      <w:pPr>
        <w:jc w:val="center"/>
        <w:rPr>
          <w:b/>
          <w:sz w:val="28"/>
          <w:szCs w:val="28"/>
        </w:rPr>
      </w:pPr>
    </w:p>
    <w:p w14:paraId="4339C310" w14:textId="19FD14DB" w:rsidR="00097E5E" w:rsidRDefault="00097E5E" w:rsidP="00097E5E">
      <w:pPr>
        <w:jc w:val="center"/>
        <w:rPr>
          <w:b/>
          <w:sz w:val="28"/>
          <w:szCs w:val="28"/>
        </w:rPr>
      </w:pPr>
    </w:p>
    <w:p w14:paraId="1D15D972" w14:textId="6A43B39E" w:rsidR="00097E5E" w:rsidRDefault="00097E5E" w:rsidP="00097E5E">
      <w:pPr>
        <w:jc w:val="center"/>
        <w:rPr>
          <w:b/>
          <w:sz w:val="28"/>
          <w:szCs w:val="28"/>
        </w:rPr>
      </w:pPr>
    </w:p>
    <w:p w14:paraId="424E9FFF" w14:textId="77777777" w:rsidR="00097E5E" w:rsidRDefault="00097E5E" w:rsidP="00097E5E">
      <w:pPr>
        <w:jc w:val="center"/>
        <w:rPr>
          <w:b/>
          <w:sz w:val="28"/>
          <w:szCs w:val="28"/>
        </w:rPr>
      </w:pPr>
    </w:p>
    <w:p w14:paraId="0A28166E" w14:textId="77777777" w:rsidR="00097E5E" w:rsidRDefault="00097E5E" w:rsidP="00097E5E">
      <w:pPr>
        <w:jc w:val="center"/>
        <w:rPr>
          <w:b/>
          <w:sz w:val="28"/>
          <w:szCs w:val="28"/>
        </w:rPr>
      </w:pPr>
    </w:p>
    <w:p w14:paraId="3EF1366E" w14:textId="77777777" w:rsidR="00097E5E" w:rsidRDefault="00097E5E" w:rsidP="00097E5E">
      <w:pPr>
        <w:jc w:val="center"/>
        <w:rPr>
          <w:rFonts w:eastAsia="Calibri"/>
          <w:b/>
        </w:rPr>
      </w:pPr>
      <w:r>
        <w:rPr>
          <w:b/>
          <w:sz w:val="28"/>
          <w:szCs w:val="28"/>
        </w:rPr>
        <w:t>ESKİŞEHİR</w:t>
      </w:r>
    </w:p>
    <w:p w14:paraId="46C1E3D7" w14:textId="7C96A325" w:rsidR="00097E5E" w:rsidRDefault="00821D6A" w:rsidP="00097E5E">
      <w:pPr>
        <w:jc w:val="center"/>
        <w:rPr>
          <w:rFonts w:eastAsia="Calibri"/>
          <w:b/>
        </w:rPr>
      </w:pPr>
      <w:r>
        <w:rPr>
          <w:rFonts w:eastAsia="Calibri"/>
          <w:b/>
        </w:rPr>
        <w:t>(YIL)</w:t>
      </w:r>
    </w:p>
    <w:p w14:paraId="672655B5" w14:textId="77777777" w:rsidR="00097E5E" w:rsidRDefault="00097E5E" w:rsidP="007F3265">
      <w:pPr>
        <w:jc w:val="center"/>
        <w:rPr>
          <w:rFonts w:eastAsia="Calibri"/>
          <w:b/>
        </w:rPr>
      </w:pPr>
    </w:p>
    <w:p w14:paraId="201F00DD" w14:textId="77777777" w:rsidR="00097E5E" w:rsidRDefault="00097E5E" w:rsidP="007F3265">
      <w:pPr>
        <w:jc w:val="center"/>
        <w:rPr>
          <w:rFonts w:eastAsia="Calibri"/>
          <w:b/>
        </w:rPr>
      </w:pPr>
    </w:p>
    <w:p w14:paraId="639C1277" w14:textId="77777777" w:rsidR="00097E5E" w:rsidRDefault="00097E5E" w:rsidP="007F3265">
      <w:pPr>
        <w:jc w:val="center"/>
        <w:rPr>
          <w:rFonts w:eastAsia="Calibri"/>
          <w:b/>
        </w:rPr>
      </w:pPr>
    </w:p>
    <w:p w14:paraId="3EA53DD5" w14:textId="77777777" w:rsidR="00097E5E" w:rsidRDefault="00097E5E" w:rsidP="00097E5E">
      <w:pPr>
        <w:rPr>
          <w:rFonts w:eastAsia="Calibri"/>
          <w:b/>
        </w:rPr>
      </w:pPr>
    </w:p>
    <w:p w14:paraId="5EA80CEA" w14:textId="37C9919A" w:rsidR="007F3265" w:rsidRPr="00C836ED" w:rsidRDefault="00097E5E" w:rsidP="007F3265">
      <w:pPr>
        <w:spacing w:after="200" w:line="276" w:lineRule="auto"/>
        <w:rPr>
          <w:rFonts w:eastAsia="Calibri"/>
        </w:rPr>
      </w:pPr>
      <w:r w:rsidRPr="00C836E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F945587" wp14:editId="05F0B0C3">
                <wp:simplePos x="0" y="0"/>
                <wp:positionH relativeFrom="margin">
                  <wp:posOffset>4777740</wp:posOffset>
                </wp:positionH>
                <wp:positionV relativeFrom="margin">
                  <wp:posOffset>272820</wp:posOffset>
                </wp:positionV>
                <wp:extent cx="906780" cy="1080135"/>
                <wp:effectExtent l="0" t="0" r="7620" b="12065"/>
                <wp:wrapSquare wrapText="bothSides"/>
                <wp:docPr id="16" name="Dikdört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906780" cy="10801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90DFAD5" w14:textId="1FD41D83" w:rsidR="00097E5E" w:rsidRDefault="00097E5E" w:rsidP="00097E5E">
                            <w:pPr>
                              <w:jc w:val="center"/>
                            </w:pPr>
                            <w:r>
                              <w:t>Fotoğraf ekleyin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F945587" id="Dikdörtgen 4" o:spid="_x0000_s1026" style="position:absolute;margin-left:376.2pt;margin-top:21.5pt;width:71.4pt;height:85.0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" filled="f">
                <o:lock v:ext="edit" aspectratio="t"/>
                <v:textbox>
                  <w:txbxContent>
                    <w:p w14:paraId="790DFAD5" w14:textId="1FD41D83" w:rsidR="00097E5E" w:rsidRDefault="00097E5E" w:rsidP="00097E5E">
                      <w:pPr>
                        <w:jc w:val="center"/>
                      </w:pPr>
                      <w:r>
                        <w:t>Fotoğraf ekleyiniz.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70044B57" w14:textId="3FC305FD" w:rsidR="007F3265" w:rsidRPr="00C836ED" w:rsidRDefault="007F3265" w:rsidP="007F3265">
      <w:pPr>
        <w:spacing w:after="200" w:line="276" w:lineRule="auto"/>
        <w:rPr>
          <w:rFonts w:eastAsia="Calibri"/>
          <w:b/>
        </w:rPr>
      </w:pPr>
      <w:r w:rsidRPr="00C836ED">
        <w:rPr>
          <w:rFonts w:eastAsia="Calibri"/>
          <w:b/>
          <w:u w:val="single"/>
        </w:rPr>
        <w:t>ÖĞRENCİ BİLGİLERİ</w:t>
      </w:r>
      <w:r w:rsidRPr="00C836ED">
        <w:rPr>
          <w:rFonts w:eastAsia="Calibri"/>
          <w:b/>
        </w:rPr>
        <w:tab/>
      </w:r>
      <w:r w:rsidRPr="00C836ED">
        <w:rPr>
          <w:rFonts w:eastAsia="Calibri"/>
          <w:b/>
        </w:rPr>
        <w:tab/>
      </w:r>
      <w:r w:rsidRPr="00C836ED">
        <w:rPr>
          <w:rFonts w:eastAsia="Calibri"/>
          <w:b/>
        </w:rPr>
        <w:tab/>
      </w:r>
      <w:r w:rsidRPr="00C836ED">
        <w:rPr>
          <w:rFonts w:eastAsia="Calibri"/>
          <w:b/>
        </w:rPr>
        <w:tab/>
      </w:r>
      <w:r w:rsidRPr="00C836ED">
        <w:rPr>
          <w:rFonts w:eastAsia="Calibri"/>
          <w:b/>
        </w:rPr>
        <w:tab/>
      </w:r>
      <w:r w:rsidRPr="00C836ED">
        <w:rPr>
          <w:rFonts w:eastAsia="Calibri"/>
          <w:b/>
        </w:rPr>
        <w:tab/>
      </w:r>
      <w:r w:rsidRPr="00C836ED">
        <w:rPr>
          <w:rFonts w:eastAsia="Calibri"/>
          <w:b/>
        </w:rPr>
        <w:tab/>
      </w:r>
      <w:r w:rsidRPr="00C836ED">
        <w:rPr>
          <w:rFonts w:eastAsia="Calibri"/>
          <w:b/>
        </w:rPr>
        <w:tab/>
        <w:t xml:space="preserve">                                                                                                              </w:t>
      </w:r>
      <w:r w:rsidRPr="00C836ED">
        <w:rPr>
          <w:rFonts w:eastAsia="Calibri"/>
          <w:b/>
        </w:rPr>
        <w:tab/>
      </w:r>
    </w:p>
    <w:p w14:paraId="6FCB3CBE" w14:textId="2876B3C6" w:rsidR="007F3265" w:rsidRPr="00C836ED" w:rsidRDefault="007F3265" w:rsidP="007F3265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Adı–Soyadı</w:t>
      </w:r>
      <w:r w:rsidRPr="00C836ED">
        <w:rPr>
          <w:rFonts w:eastAsia="Calibri"/>
        </w:rPr>
        <w:tab/>
        <w:t>: …………………………………………………</w:t>
      </w:r>
    </w:p>
    <w:p w14:paraId="62E633D7" w14:textId="721D2D28" w:rsidR="007F3265" w:rsidRPr="00C836ED" w:rsidRDefault="007F3265" w:rsidP="007F3265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 xml:space="preserve">T.C. </w:t>
      </w:r>
      <w:r w:rsidR="00B10BB3">
        <w:rPr>
          <w:rFonts w:eastAsia="Calibri"/>
        </w:rPr>
        <w:t xml:space="preserve">Kimlik </w:t>
      </w:r>
      <w:r w:rsidRPr="00C836ED">
        <w:rPr>
          <w:rFonts w:eastAsia="Calibri"/>
        </w:rPr>
        <w:t>Numarası</w:t>
      </w:r>
      <w:r w:rsidRPr="00C836ED">
        <w:rPr>
          <w:rFonts w:eastAsia="Calibri"/>
        </w:rPr>
        <w:tab/>
        <w:t>: …………………………………………………</w:t>
      </w:r>
    </w:p>
    <w:p w14:paraId="63EDF4B1" w14:textId="29980E27" w:rsidR="00B10BB3" w:rsidRPr="00C836ED" w:rsidRDefault="00B10BB3" w:rsidP="00B10BB3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Staj Başlangıç Tarihi</w:t>
      </w:r>
      <w:r w:rsidRPr="00C836ED">
        <w:rPr>
          <w:rFonts w:eastAsia="Calibri"/>
        </w:rPr>
        <w:tab/>
        <w:t>: …./…./20….</w:t>
      </w:r>
    </w:p>
    <w:p w14:paraId="3AD1117A" w14:textId="1D318BE5" w:rsidR="00B10BB3" w:rsidRPr="00C836ED" w:rsidRDefault="00B10BB3" w:rsidP="00B10BB3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Staj Bitiş Tarihi</w:t>
      </w:r>
      <w:r w:rsidRPr="00C836ED">
        <w:rPr>
          <w:rFonts w:eastAsia="Calibri"/>
        </w:rPr>
        <w:tab/>
        <w:t>: …./…./20….</w:t>
      </w:r>
    </w:p>
    <w:p w14:paraId="019853BC" w14:textId="77777777" w:rsidR="00B10BB3" w:rsidRPr="00C836ED" w:rsidRDefault="00B10BB3" w:rsidP="00B10BB3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Toplam</w:t>
      </w:r>
      <w:r>
        <w:rPr>
          <w:rFonts w:eastAsia="Calibri"/>
        </w:rPr>
        <w:t xml:space="preserve"> Staj</w:t>
      </w:r>
      <w:r w:rsidRPr="00C836ED">
        <w:rPr>
          <w:rFonts w:eastAsia="Calibri"/>
        </w:rPr>
        <w:t xml:space="preserve"> İş Günü Sayısı</w:t>
      </w:r>
      <w:r w:rsidRPr="00C836ED">
        <w:rPr>
          <w:rFonts w:eastAsia="Calibri"/>
        </w:rPr>
        <w:tab/>
        <w:t>: …. gün</w:t>
      </w:r>
    </w:p>
    <w:p w14:paraId="5635A2A6" w14:textId="560E3149" w:rsidR="007F3265" w:rsidRDefault="007F3265" w:rsidP="007F3265">
      <w:pPr>
        <w:spacing w:after="200" w:line="276" w:lineRule="auto"/>
        <w:rPr>
          <w:rFonts w:eastAsia="Calibri"/>
        </w:rPr>
      </w:pPr>
    </w:p>
    <w:p w14:paraId="79859C1D" w14:textId="77777777" w:rsidR="00097E5E" w:rsidRPr="00C836ED" w:rsidRDefault="00097E5E" w:rsidP="007F3265">
      <w:pPr>
        <w:spacing w:after="200" w:line="276" w:lineRule="auto"/>
        <w:rPr>
          <w:rFonts w:eastAsia="Calibri"/>
        </w:rPr>
      </w:pPr>
    </w:p>
    <w:p w14:paraId="62ADA094" w14:textId="77777777" w:rsidR="007F3265" w:rsidRPr="00C836ED" w:rsidRDefault="007F3265" w:rsidP="007F3265">
      <w:pPr>
        <w:spacing w:after="200" w:line="276" w:lineRule="auto"/>
        <w:rPr>
          <w:rFonts w:eastAsia="Calibri"/>
          <w:u w:val="single"/>
        </w:rPr>
      </w:pPr>
      <w:r w:rsidRPr="00C836ED">
        <w:rPr>
          <w:rFonts w:eastAsia="Calibri"/>
          <w:b/>
          <w:u w:val="single"/>
        </w:rPr>
        <w:t>STAJ YAPILAN KURUM/KURULUŞ BİLGİLERİ</w:t>
      </w:r>
    </w:p>
    <w:p w14:paraId="39F64BA5" w14:textId="41931EDD" w:rsidR="007F3265" w:rsidRPr="00C836ED" w:rsidRDefault="00B10BB3" w:rsidP="007F3265">
      <w:pPr>
        <w:tabs>
          <w:tab w:val="left" w:pos="2410"/>
        </w:tabs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Kurum </w:t>
      </w:r>
      <w:r w:rsidR="007F3265" w:rsidRPr="00C836ED">
        <w:rPr>
          <w:rFonts w:eastAsia="Calibri"/>
        </w:rPr>
        <w:t>Adı</w:t>
      </w:r>
      <w:r w:rsidR="007F3265" w:rsidRPr="00C836ED">
        <w:rPr>
          <w:rFonts w:eastAsia="Calibri"/>
        </w:rPr>
        <w:tab/>
        <w:t>: ……………………………………………………..</w:t>
      </w:r>
    </w:p>
    <w:p w14:paraId="38C0D8C7" w14:textId="77777777" w:rsidR="007F3265" w:rsidRPr="00C836ED" w:rsidRDefault="007F3265" w:rsidP="007F3265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Adresi</w:t>
      </w:r>
      <w:r w:rsidRPr="00C836ED">
        <w:rPr>
          <w:rFonts w:eastAsia="Calibri"/>
        </w:rPr>
        <w:tab/>
        <w:t>: ……………………………………………………..</w:t>
      </w:r>
    </w:p>
    <w:p w14:paraId="594909FB" w14:textId="07AB1E48" w:rsidR="007F3265" w:rsidRPr="00C836ED" w:rsidRDefault="007F3265" w:rsidP="007F3265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Telefon</w:t>
      </w:r>
      <w:r w:rsidRPr="00C836ED">
        <w:rPr>
          <w:rFonts w:eastAsia="Calibri"/>
        </w:rPr>
        <w:tab/>
        <w:t>: …………………</w:t>
      </w:r>
      <w:r w:rsidR="00B10BB3">
        <w:rPr>
          <w:rFonts w:eastAsia="Calibri"/>
        </w:rPr>
        <w:t>…………………………………..</w:t>
      </w:r>
    </w:p>
    <w:p w14:paraId="394EA9BA" w14:textId="32668155" w:rsidR="007F3265" w:rsidRPr="00C836ED" w:rsidRDefault="007F3265" w:rsidP="007F3265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E-</w:t>
      </w:r>
      <w:r w:rsidR="00B10BB3">
        <w:rPr>
          <w:rFonts w:eastAsia="Calibri"/>
        </w:rPr>
        <w:t>posta</w:t>
      </w:r>
      <w:r w:rsidRPr="00C836ED">
        <w:rPr>
          <w:rFonts w:eastAsia="Calibri"/>
        </w:rPr>
        <w:tab/>
        <w:t>: ……………………………………………………..</w:t>
      </w:r>
    </w:p>
    <w:p w14:paraId="63B339A9" w14:textId="0BCBC7C1" w:rsidR="007F3265" w:rsidRDefault="007F3265" w:rsidP="007F3265">
      <w:pPr>
        <w:spacing w:after="200" w:line="276" w:lineRule="auto"/>
        <w:rPr>
          <w:rFonts w:eastAsia="Calibri"/>
        </w:rPr>
      </w:pPr>
    </w:p>
    <w:p w14:paraId="23BAF322" w14:textId="77777777" w:rsidR="00097E5E" w:rsidRPr="00C836ED" w:rsidRDefault="00097E5E" w:rsidP="007F3265">
      <w:pPr>
        <w:spacing w:after="200" w:line="276" w:lineRule="auto"/>
        <w:rPr>
          <w:rFonts w:eastAsia="Calibri"/>
        </w:rPr>
      </w:pPr>
    </w:p>
    <w:p w14:paraId="6DB7E408" w14:textId="04B9107C" w:rsidR="007F3265" w:rsidRPr="00C836ED" w:rsidRDefault="007F3265" w:rsidP="007F3265">
      <w:pPr>
        <w:spacing w:after="200" w:line="276" w:lineRule="auto"/>
        <w:rPr>
          <w:rFonts w:eastAsia="Calibri"/>
          <w:b/>
          <w:sz w:val="22"/>
          <w:u w:val="single"/>
        </w:rPr>
      </w:pPr>
      <w:r w:rsidRPr="00C836ED">
        <w:rPr>
          <w:rFonts w:eastAsia="Calibri"/>
          <w:b/>
          <w:sz w:val="22"/>
          <w:u w:val="single"/>
        </w:rPr>
        <w:t xml:space="preserve">STAJDAN SORUMLU </w:t>
      </w:r>
      <w:r w:rsidR="00A67FF9" w:rsidRPr="00C836ED">
        <w:rPr>
          <w:rFonts w:eastAsia="Calibri"/>
          <w:b/>
          <w:sz w:val="22"/>
          <w:u w:val="single"/>
        </w:rPr>
        <w:t>KURUM</w:t>
      </w:r>
      <w:r w:rsidR="00A67FF9">
        <w:rPr>
          <w:rFonts w:eastAsia="Calibri"/>
          <w:b/>
          <w:sz w:val="22"/>
          <w:u w:val="single"/>
        </w:rPr>
        <w:t xml:space="preserve"> YETKİLİSİ</w:t>
      </w:r>
      <w:r w:rsidR="00B10BB3">
        <w:rPr>
          <w:rFonts w:eastAsia="Calibri"/>
          <w:b/>
          <w:sz w:val="22"/>
          <w:u w:val="single"/>
        </w:rPr>
        <w:t>NİN</w:t>
      </w:r>
    </w:p>
    <w:p w14:paraId="78D2BDE2" w14:textId="77777777" w:rsidR="00B10BB3" w:rsidRPr="00C836ED" w:rsidRDefault="00B10BB3" w:rsidP="00B10BB3">
      <w:pPr>
        <w:tabs>
          <w:tab w:val="left" w:pos="2410"/>
        </w:tabs>
        <w:spacing w:before="100" w:beforeAutospacing="1" w:after="100" w:afterAutospacing="1" w:line="240" w:lineRule="exact"/>
        <w:jc w:val="both"/>
        <w:rPr>
          <w:rFonts w:eastAsia="Calibri"/>
        </w:rPr>
      </w:pPr>
      <w:r w:rsidRPr="00C836ED">
        <w:rPr>
          <w:rFonts w:eastAsia="Calibri"/>
        </w:rPr>
        <w:t xml:space="preserve">Adı–Soyadı </w:t>
      </w:r>
      <w:r w:rsidRPr="00C836ED">
        <w:rPr>
          <w:rFonts w:eastAsia="Calibri"/>
        </w:rPr>
        <w:tab/>
        <w:t>: ………………………………………………………………….</w:t>
      </w:r>
    </w:p>
    <w:p w14:paraId="4FDCEF2B" w14:textId="77777777" w:rsidR="00B10BB3" w:rsidRPr="00C836ED" w:rsidRDefault="00B10BB3" w:rsidP="00B10BB3">
      <w:pPr>
        <w:tabs>
          <w:tab w:val="left" w:pos="2410"/>
        </w:tabs>
        <w:spacing w:after="200" w:line="276" w:lineRule="auto"/>
        <w:rPr>
          <w:rFonts w:eastAsia="Calibri"/>
        </w:rPr>
      </w:pPr>
      <w:r w:rsidRPr="00C836ED">
        <w:rPr>
          <w:rFonts w:eastAsia="Calibri"/>
        </w:rPr>
        <w:t>Unvanı</w:t>
      </w:r>
      <w:r w:rsidRPr="00C836ED">
        <w:rPr>
          <w:rFonts w:eastAsia="Calibri"/>
        </w:rPr>
        <w:tab/>
        <w:t>: ………………………………………………………………….</w:t>
      </w:r>
    </w:p>
    <w:p w14:paraId="42B3E65D" w14:textId="77777777" w:rsidR="007F3265" w:rsidRPr="00C836ED" w:rsidRDefault="007F3265" w:rsidP="007F3265">
      <w:pPr>
        <w:tabs>
          <w:tab w:val="left" w:pos="2410"/>
        </w:tabs>
        <w:spacing w:before="100" w:beforeAutospacing="1" w:after="100" w:afterAutospacing="1" w:line="240" w:lineRule="exact"/>
        <w:jc w:val="both"/>
        <w:rPr>
          <w:b/>
          <w:sz w:val="28"/>
          <w:szCs w:val="28"/>
        </w:rPr>
      </w:pPr>
      <w:r w:rsidRPr="00C836ED">
        <w:rPr>
          <w:rFonts w:eastAsia="Calibri"/>
        </w:rPr>
        <w:t>İmza-Mühür</w:t>
      </w:r>
      <w:r w:rsidRPr="00C836ED">
        <w:rPr>
          <w:rFonts w:eastAsia="Calibri"/>
        </w:rPr>
        <w:tab/>
        <w:t>: ………………………………………………………………….</w:t>
      </w:r>
    </w:p>
    <w:p w14:paraId="3AF8928D" w14:textId="0D0EC511" w:rsidR="00A749DA" w:rsidRDefault="00A749DA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0AAAC2F1" w14:textId="277CF91E" w:rsidR="00A67FF9" w:rsidRDefault="00A67FF9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006DB52A" w14:textId="77777777" w:rsidR="00097E5E" w:rsidRDefault="00097E5E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6D40F900" w14:textId="709D71C1" w:rsidR="00A67FF9" w:rsidRDefault="00A67FF9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6321E396" w14:textId="457E2E70" w:rsidR="00A67FF9" w:rsidRPr="00C836ED" w:rsidRDefault="00B10BB3" w:rsidP="00B10BB3">
      <w:pPr>
        <w:autoSpaceDE w:val="0"/>
        <w:autoSpaceDN w:val="0"/>
        <w:adjustRightInd w:val="0"/>
        <w:jc w:val="right"/>
        <w:rPr>
          <w:b/>
          <w:bCs/>
        </w:rPr>
      </w:pPr>
      <w:r>
        <w:rPr>
          <w:b/>
          <w:bCs/>
        </w:rPr>
        <w:t>…/…/20…</w:t>
      </w:r>
    </w:p>
    <w:p w14:paraId="6D1AFC4B" w14:textId="69D03576" w:rsidR="00F846D4" w:rsidRDefault="00F846D4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739FDED5" w14:textId="7A393E88" w:rsidR="00B10BB3" w:rsidRDefault="00B10BB3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0120E391" w14:textId="65C6E466" w:rsidR="00B10BB3" w:rsidRDefault="00B10BB3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1A351C23" w14:textId="02852C0E" w:rsidR="00B10BB3" w:rsidRDefault="00B10BB3" w:rsidP="00A749DA">
      <w:pPr>
        <w:autoSpaceDE w:val="0"/>
        <w:autoSpaceDN w:val="0"/>
        <w:adjustRightInd w:val="0"/>
        <w:jc w:val="both"/>
        <w:rPr>
          <w:b/>
          <w:bCs/>
        </w:rPr>
      </w:pPr>
      <w:bookmarkStart w:id="1" w:name="_GoBack"/>
      <w:bookmarkEnd w:id="1"/>
    </w:p>
    <w:p w14:paraId="49F7D78C" w14:textId="77777777" w:rsidR="00B10BB3" w:rsidRPr="00C836ED" w:rsidRDefault="00B10BB3" w:rsidP="00A749DA">
      <w:pPr>
        <w:autoSpaceDE w:val="0"/>
        <w:autoSpaceDN w:val="0"/>
        <w:adjustRightInd w:val="0"/>
        <w:jc w:val="both"/>
        <w:rPr>
          <w:b/>
          <w:bCs/>
        </w:rPr>
      </w:pPr>
    </w:p>
    <w:p w14:paraId="3F4DB79E" w14:textId="77777777" w:rsidR="00346689" w:rsidRPr="00C836ED" w:rsidRDefault="00346689" w:rsidP="0034668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7DFB0D0E" w14:textId="77777777" w:rsidR="00CA0A00" w:rsidRPr="00C836ED" w:rsidRDefault="00CA0A00" w:rsidP="00CA0A00">
      <w:pPr>
        <w:autoSpaceDE w:val="0"/>
        <w:autoSpaceDN w:val="0"/>
        <w:adjustRightInd w:val="0"/>
        <w:ind w:left="720"/>
        <w:jc w:val="both"/>
        <w:rPr>
          <w:sz w:val="20"/>
          <w:szCs w:val="20"/>
        </w:rPr>
      </w:pPr>
    </w:p>
    <w:p w14:paraId="05B8E4CD" w14:textId="735BCF69" w:rsidR="00855EA9" w:rsidRPr="00C836ED" w:rsidRDefault="00C81A9F" w:rsidP="00261649">
      <w:pPr>
        <w:spacing w:after="120"/>
        <w:jc w:val="center"/>
        <w:rPr>
          <w:b/>
        </w:rPr>
      </w:pPr>
      <w:r w:rsidRPr="00C836ED">
        <w:rPr>
          <w:b/>
        </w:rPr>
        <w:lastRenderedPageBreak/>
        <w:t>ÇALIŞMA TAKVİMİ</w:t>
      </w:r>
      <w:r w:rsidR="00006FAA">
        <w:rPr>
          <w:b/>
        </w:rPr>
        <w:t xml:space="preserve"> (</w:t>
      </w:r>
      <w:r w:rsidR="00006FAA" w:rsidRPr="00C836ED">
        <w:rPr>
          <w:rFonts w:eastAsiaTheme="minorHAnsi"/>
          <w:b/>
          <w:noProof/>
          <w:szCs w:val="22"/>
          <w:lang w:eastAsia="en-US"/>
        </w:rPr>
        <w:t xml:space="preserve">…./…./20…. </w:t>
      </w:r>
      <w:r w:rsidR="00006FAA">
        <w:rPr>
          <w:b/>
        </w:rPr>
        <w:t>-</w:t>
      </w:r>
      <w:r w:rsidR="00006FAA" w:rsidRPr="00C836ED">
        <w:rPr>
          <w:b/>
        </w:rPr>
        <w:t xml:space="preserve"> </w:t>
      </w:r>
      <w:r w:rsidR="00006FAA" w:rsidRPr="00C836ED">
        <w:rPr>
          <w:rFonts w:eastAsiaTheme="minorHAnsi"/>
          <w:b/>
          <w:noProof/>
          <w:szCs w:val="22"/>
          <w:lang w:eastAsia="en-US"/>
        </w:rPr>
        <w:t>…./..../20….</w:t>
      </w:r>
      <w:r w:rsidR="00006FAA">
        <w:rPr>
          <w:rFonts w:eastAsiaTheme="minorHAnsi"/>
          <w:b/>
          <w:noProof/>
          <w:szCs w:val="22"/>
          <w:lang w:eastAsia="en-US"/>
        </w:rPr>
        <w:t>)</w:t>
      </w: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7F3265" w:rsidRPr="00C836ED" w14:paraId="0618E1CC" w14:textId="77777777" w:rsidTr="00006FAA">
        <w:trPr>
          <w:jc w:val="center"/>
        </w:trPr>
        <w:tc>
          <w:tcPr>
            <w:tcW w:w="8784" w:type="dxa"/>
            <w:gridSpan w:val="4"/>
            <w:vAlign w:val="center"/>
          </w:tcPr>
          <w:p w14:paraId="212E3E4D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7F3265" w:rsidRPr="00C836ED" w14:paraId="46C61373" w14:textId="77777777" w:rsidTr="00006FAA">
        <w:trPr>
          <w:jc w:val="center"/>
        </w:trPr>
        <w:tc>
          <w:tcPr>
            <w:tcW w:w="1559" w:type="dxa"/>
            <w:vAlign w:val="center"/>
          </w:tcPr>
          <w:p w14:paraId="039B1014" w14:textId="77777777" w:rsidR="007F3265" w:rsidRPr="00C836ED" w:rsidRDefault="007F3265" w:rsidP="007F3265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6EC46EE2" w14:textId="77777777" w:rsidR="007F3265" w:rsidRPr="00C836ED" w:rsidRDefault="007F3265" w:rsidP="00855EA9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00DEC6F9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7D83DD19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7F3265" w:rsidRPr="00C836ED" w14:paraId="31685360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37E50276" w14:textId="77777777" w:rsidR="007F3265" w:rsidRPr="00C836ED" w:rsidRDefault="007F3265" w:rsidP="007F3265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679C40FB" w14:textId="77777777" w:rsidR="007F3265" w:rsidRPr="00C836ED" w:rsidRDefault="007F3265" w:rsidP="00855EA9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7075CE66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727C0A80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1BABBCA0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66FFDCC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3279C6BD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0A5362AB" w14:textId="77777777" w:rsidR="007F3265" w:rsidRPr="00C836ED" w:rsidRDefault="007F3265" w:rsidP="007F3265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BFCF6F7" w14:textId="77777777" w:rsidR="007F3265" w:rsidRPr="00C836ED" w:rsidRDefault="007F3265" w:rsidP="00855EA9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729B2816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455DC356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391B9116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7199C079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6AE5E811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04C9FFFA" w14:textId="77777777" w:rsidR="007F3265" w:rsidRPr="00C836ED" w:rsidRDefault="007F3265" w:rsidP="007F3265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546DDFF4" w14:textId="77777777" w:rsidR="007F3265" w:rsidRPr="00C836ED" w:rsidRDefault="007F3265" w:rsidP="00855EA9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16356E15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1ACCD853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3F93A093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1D83F8A1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639A31C6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1104BB21" w14:textId="77777777" w:rsidR="007F3265" w:rsidRPr="00C836ED" w:rsidRDefault="007F3265" w:rsidP="007F3265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7D8BAAA4" w14:textId="77777777" w:rsidR="007F3265" w:rsidRPr="00C836ED" w:rsidRDefault="007F3265" w:rsidP="00855EA9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721E449E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0E3B6919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183B95C3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40ED1DBA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0DFE1218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2D746487" w14:textId="77777777" w:rsidR="007F3265" w:rsidRPr="00C836ED" w:rsidRDefault="007F3265" w:rsidP="007F3265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65416296" w14:textId="77777777" w:rsidR="007F3265" w:rsidRPr="00C836ED" w:rsidRDefault="007F3265" w:rsidP="00855EA9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187002A4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1C220182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5FA086FB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C673236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3B1A199E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6708D957" w14:textId="77777777" w:rsidR="007F3265" w:rsidRPr="00C836ED" w:rsidRDefault="007F3265" w:rsidP="007F3265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5986C867" w14:textId="77777777" w:rsidR="007F3265" w:rsidRPr="00C836ED" w:rsidRDefault="007F3265" w:rsidP="00855EA9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22C3038B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2E6BA318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725CA103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6699F35D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</w:tbl>
    <w:p w14:paraId="73558C46" w14:textId="77777777" w:rsidR="007F3265" w:rsidRPr="00C836ED" w:rsidRDefault="007F3265" w:rsidP="007F3265">
      <w:pPr>
        <w:jc w:val="center"/>
        <w:rPr>
          <w:b/>
        </w:rPr>
      </w:pP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7F3265" w:rsidRPr="00C836ED" w14:paraId="1A522722" w14:textId="77777777" w:rsidTr="00006FAA">
        <w:trPr>
          <w:jc w:val="center"/>
        </w:trPr>
        <w:tc>
          <w:tcPr>
            <w:tcW w:w="8784" w:type="dxa"/>
            <w:gridSpan w:val="4"/>
            <w:vAlign w:val="center"/>
          </w:tcPr>
          <w:p w14:paraId="33F35D61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7F3265" w:rsidRPr="00C836ED" w14:paraId="730833C4" w14:textId="77777777" w:rsidTr="00006FAA">
        <w:trPr>
          <w:jc w:val="center"/>
        </w:trPr>
        <w:tc>
          <w:tcPr>
            <w:tcW w:w="1559" w:type="dxa"/>
            <w:vAlign w:val="center"/>
          </w:tcPr>
          <w:p w14:paraId="5CB41579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03A89FCC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77070A9B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642ED0AC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7F3265" w:rsidRPr="00C836ED" w14:paraId="41D6EAAE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1CB6EBE1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083CC03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4B366E8C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023BDA70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4D37AB8A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6BBCB775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7ED97A17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6CF5F3B1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292CF61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452A7C4D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09EF7B6E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435EDC30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932043E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1DFED849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782DADB4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0B6DBB38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0BB40B52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1522F034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7865C331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72FE39DD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759B14E4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54BC2BE1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51EC3BE4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6EC27BE8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36186A91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61BD1D1B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F128C3F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2D5166DB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597D5E05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98CD4F0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6AD1BCF9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0B4B88BB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6BC9338A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0CB2B86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  <w:tr w:rsidR="007F3265" w:rsidRPr="00C836ED" w14:paraId="003A07BE" w14:textId="77777777" w:rsidTr="00006FAA">
        <w:trPr>
          <w:trHeight w:val="794"/>
          <w:jc w:val="center"/>
        </w:trPr>
        <w:tc>
          <w:tcPr>
            <w:tcW w:w="1559" w:type="dxa"/>
            <w:vAlign w:val="center"/>
          </w:tcPr>
          <w:p w14:paraId="26E3BBB9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09A56BB9" w14:textId="77777777" w:rsidR="007F3265" w:rsidRPr="00C836ED" w:rsidRDefault="007F3265" w:rsidP="00261649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2A223E92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7EC740E0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  <w:p w14:paraId="3D10C969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480B9AAF" w14:textId="77777777" w:rsidR="007F3265" w:rsidRPr="00C836ED" w:rsidRDefault="007F3265" w:rsidP="00261649">
            <w:pPr>
              <w:jc w:val="center"/>
              <w:rPr>
                <w:b/>
              </w:rPr>
            </w:pPr>
          </w:p>
        </w:tc>
      </w:tr>
    </w:tbl>
    <w:p w14:paraId="4D47A12C" w14:textId="7DD21B04" w:rsidR="001A7CB6" w:rsidRDefault="001A7CB6" w:rsidP="00261649">
      <w:pPr>
        <w:rPr>
          <w:b/>
          <w:color w:val="FF0000"/>
        </w:rPr>
      </w:pPr>
    </w:p>
    <w:tbl>
      <w:tblPr>
        <w:tblStyle w:val="TabloKlavuzu"/>
        <w:tblW w:w="879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4810"/>
        <w:gridCol w:w="3983"/>
      </w:tblGrid>
      <w:tr w:rsidR="00006FAA" w:rsidRPr="00C836ED" w14:paraId="25B5A23C" w14:textId="77777777" w:rsidTr="00A51B9E">
        <w:trPr>
          <w:trHeight w:val="964"/>
          <w:jc w:val="center"/>
        </w:trPr>
        <w:tc>
          <w:tcPr>
            <w:tcW w:w="4810" w:type="dxa"/>
          </w:tcPr>
          <w:p w14:paraId="7B338C45" w14:textId="3903FBC3" w:rsidR="00006FAA" w:rsidRPr="00C836ED" w:rsidRDefault="00A51B9E" w:rsidP="00006FAA">
            <w:pPr>
              <w:jc w:val="center"/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3983" w:type="dxa"/>
          </w:tcPr>
          <w:p w14:paraId="0399288F" w14:textId="0730F793" w:rsidR="00006FAA" w:rsidRPr="00C836ED" w:rsidRDefault="00006FAA" w:rsidP="00006FAA">
            <w:pPr>
              <w:jc w:val="center"/>
            </w:pPr>
            <w:r w:rsidRPr="00754693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00636A4F" w14:textId="485A5253" w:rsidR="00006FAA" w:rsidRDefault="00006FAA" w:rsidP="00261649">
      <w:pPr>
        <w:rPr>
          <w:b/>
          <w:color w:val="FF0000"/>
        </w:rPr>
      </w:pPr>
    </w:p>
    <w:p w14:paraId="4C152599" w14:textId="1DD292DC" w:rsidR="00006FAA" w:rsidRPr="00006FAA" w:rsidRDefault="00006FAA" w:rsidP="00006FAA">
      <w:pPr>
        <w:spacing w:after="120"/>
        <w:jc w:val="center"/>
        <w:rPr>
          <w:b/>
        </w:rPr>
      </w:pPr>
      <w:r w:rsidRPr="00C836ED">
        <w:rPr>
          <w:b/>
        </w:rPr>
        <w:lastRenderedPageBreak/>
        <w:t>ÇALIŞMA TAKVİMİ</w:t>
      </w:r>
      <w:r>
        <w:rPr>
          <w:b/>
        </w:rPr>
        <w:t xml:space="preserve"> (</w:t>
      </w:r>
      <w:r w:rsidRPr="00C836ED">
        <w:rPr>
          <w:rFonts w:eastAsiaTheme="minorHAnsi"/>
          <w:b/>
          <w:noProof/>
          <w:szCs w:val="22"/>
          <w:lang w:eastAsia="en-US"/>
        </w:rPr>
        <w:t xml:space="preserve">…./…./20…. </w:t>
      </w:r>
      <w:r>
        <w:rPr>
          <w:b/>
        </w:rPr>
        <w:t>-</w:t>
      </w:r>
      <w:r w:rsidRPr="00C836ED">
        <w:rPr>
          <w:b/>
        </w:rPr>
        <w:t xml:space="preserve"> </w:t>
      </w:r>
      <w:r w:rsidRPr="00C836ED">
        <w:rPr>
          <w:rFonts w:eastAsiaTheme="minorHAnsi"/>
          <w:b/>
          <w:noProof/>
          <w:szCs w:val="22"/>
          <w:lang w:eastAsia="en-US"/>
        </w:rPr>
        <w:t>…./..../20….</w:t>
      </w:r>
      <w:r>
        <w:rPr>
          <w:rFonts w:eastAsiaTheme="minorHAnsi"/>
          <w:b/>
          <w:noProof/>
          <w:szCs w:val="22"/>
          <w:lang w:eastAsia="en-US"/>
        </w:rPr>
        <w:t>)</w:t>
      </w: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006FAA" w:rsidRPr="00C836ED" w14:paraId="09859DED" w14:textId="77777777" w:rsidTr="00C71FDD">
        <w:trPr>
          <w:jc w:val="center"/>
        </w:trPr>
        <w:tc>
          <w:tcPr>
            <w:tcW w:w="8784" w:type="dxa"/>
            <w:gridSpan w:val="4"/>
            <w:vAlign w:val="center"/>
          </w:tcPr>
          <w:p w14:paraId="2773335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006FAA" w:rsidRPr="00C836ED" w14:paraId="3DF4C545" w14:textId="77777777" w:rsidTr="00C71FDD">
        <w:trPr>
          <w:jc w:val="center"/>
        </w:trPr>
        <w:tc>
          <w:tcPr>
            <w:tcW w:w="1559" w:type="dxa"/>
            <w:vAlign w:val="center"/>
          </w:tcPr>
          <w:p w14:paraId="6608303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632F7544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2EB29B2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14F60A45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006FAA" w:rsidRPr="00C836ED" w14:paraId="4196F9CD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7240B77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7CC24E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2DB1954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0B998D2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B286EB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192BD4F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3FDFC888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57FA0C08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2EAC7197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288E69C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A7D9CE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FFA7742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06BDF15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4420245C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071CD8E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78BA0B67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1454676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510A7E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6B06F51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04F4F322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574DD535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201FC26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7D72A3B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32008930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99BD64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A77FB1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77E996D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32BF3DA7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5FF9372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76C6D33F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44A31B89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064362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F7E58C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0D207F4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18C92590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6DAD035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2166DC8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022612EA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9B04A8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B276393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4123E30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</w:tbl>
    <w:p w14:paraId="77B2CA9E" w14:textId="77777777" w:rsidR="00006FAA" w:rsidRPr="00C836ED" w:rsidRDefault="00006FAA" w:rsidP="00006FAA">
      <w:pPr>
        <w:jc w:val="center"/>
        <w:rPr>
          <w:b/>
        </w:rPr>
      </w:pP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006FAA" w:rsidRPr="00C836ED" w14:paraId="19C13775" w14:textId="77777777" w:rsidTr="00C71FDD">
        <w:trPr>
          <w:jc w:val="center"/>
        </w:trPr>
        <w:tc>
          <w:tcPr>
            <w:tcW w:w="8784" w:type="dxa"/>
            <w:gridSpan w:val="4"/>
            <w:vAlign w:val="center"/>
          </w:tcPr>
          <w:p w14:paraId="21141047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006FAA" w:rsidRPr="00C836ED" w14:paraId="5A326FAC" w14:textId="77777777" w:rsidTr="00C71FDD">
        <w:trPr>
          <w:jc w:val="center"/>
        </w:trPr>
        <w:tc>
          <w:tcPr>
            <w:tcW w:w="1559" w:type="dxa"/>
            <w:vAlign w:val="center"/>
          </w:tcPr>
          <w:p w14:paraId="247937C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595EAB6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1FE393BF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78A7D8BB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006FAA" w:rsidRPr="00C836ED" w14:paraId="60D9756D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5BF30F7F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16A65833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069266E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983A07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9AFAD3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339471AB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1F608379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117ABB4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2C70579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6CDDBEF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1F39B3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99566B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03925200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7133D458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54A078A5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2B413AEB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007E0F3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F1A22D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8B69F78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0110810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3502932E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6C662123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25123A1F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474C7B39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C2009E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427E43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196AE5E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74DFC35B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3ED51165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0F0926B0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6D1DDCF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DB3D8D0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679163A0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4FA7D69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52EFF46D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475660D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57CEB9DA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30BCC98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58CC22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401E24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753BFC0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</w:tbl>
    <w:p w14:paraId="5A80E4F8" w14:textId="77777777" w:rsidR="00006FAA" w:rsidRDefault="00006FAA" w:rsidP="00006FAA">
      <w:pPr>
        <w:rPr>
          <w:b/>
          <w:color w:val="FF0000"/>
        </w:rPr>
      </w:pPr>
    </w:p>
    <w:tbl>
      <w:tblPr>
        <w:tblStyle w:val="TabloKlavuzu"/>
        <w:tblW w:w="879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4810"/>
        <w:gridCol w:w="3983"/>
      </w:tblGrid>
      <w:tr w:rsidR="00A51B9E" w:rsidRPr="00C836ED" w14:paraId="2BF21B9B" w14:textId="77777777" w:rsidTr="00877102">
        <w:trPr>
          <w:trHeight w:val="964"/>
          <w:jc w:val="center"/>
        </w:trPr>
        <w:tc>
          <w:tcPr>
            <w:tcW w:w="4810" w:type="dxa"/>
          </w:tcPr>
          <w:p w14:paraId="02B6E6A0" w14:textId="77777777" w:rsidR="00A51B9E" w:rsidRPr="00C836ED" w:rsidRDefault="00A51B9E" w:rsidP="00877102">
            <w:pPr>
              <w:jc w:val="center"/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3983" w:type="dxa"/>
          </w:tcPr>
          <w:p w14:paraId="3DBA378E" w14:textId="77777777" w:rsidR="00A51B9E" w:rsidRPr="00C836ED" w:rsidRDefault="00A51B9E" w:rsidP="00877102">
            <w:pPr>
              <w:jc w:val="center"/>
            </w:pPr>
            <w:r w:rsidRPr="00754693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157F1BCD" w14:textId="2BA609CC" w:rsidR="00006FAA" w:rsidRDefault="00006FAA" w:rsidP="00261649">
      <w:pPr>
        <w:rPr>
          <w:b/>
          <w:color w:val="FF0000"/>
        </w:rPr>
      </w:pPr>
    </w:p>
    <w:p w14:paraId="7A79C75D" w14:textId="77777777" w:rsidR="00006FAA" w:rsidRPr="00006FAA" w:rsidRDefault="00006FAA" w:rsidP="00006FAA">
      <w:pPr>
        <w:spacing w:after="120"/>
        <w:jc w:val="center"/>
        <w:rPr>
          <w:b/>
        </w:rPr>
      </w:pPr>
      <w:r w:rsidRPr="00C836ED">
        <w:rPr>
          <w:b/>
        </w:rPr>
        <w:lastRenderedPageBreak/>
        <w:t>ÇALIŞMA TAKVİMİ</w:t>
      </w:r>
      <w:r>
        <w:rPr>
          <w:b/>
        </w:rPr>
        <w:t xml:space="preserve"> (</w:t>
      </w:r>
      <w:r w:rsidRPr="00C836ED">
        <w:rPr>
          <w:rFonts w:eastAsiaTheme="minorHAnsi"/>
          <w:b/>
          <w:noProof/>
          <w:szCs w:val="22"/>
          <w:lang w:eastAsia="en-US"/>
        </w:rPr>
        <w:t xml:space="preserve">…./…./20…. </w:t>
      </w:r>
      <w:r>
        <w:rPr>
          <w:b/>
        </w:rPr>
        <w:t>-</w:t>
      </w:r>
      <w:r w:rsidRPr="00C836ED">
        <w:rPr>
          <w:b/>
        </w:rPr>
        <w:t xml:space="preserve"> </w:t>
      </w:r>
      <w:r w:rsidRPr="00C836ED">
        <w:rPr>
          <w:rFonts w:eastAsiaTheme="minorHAnsi"/>
          <w:b/>
          <w:noProof/>
          <w:szCs w:val="22"/>
          <w:lang w:eastAsia="en-US"/>
        </w:rPr>
        <w:t>…./..../20….</w:t>
      </w:r>
      <w:r>
        <w:rPr>
          <w:rFonts w:eastAsiaTheme="minorHAnsi"/>
          <w:b/>
          <w:noProof/>
          <w:szCs w:val="22"/>
          <w:lang w:eastAsia="en-US"/>
        </w:rPr>
        <w:t>)</w:t>
      </w: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006FAA" w:rsidRPr="00C836ED" w14:paraId="7C9F1D6E" w14:textId="77777777" w:rsidTr="00C71FDD">
        <w:trPr>
          <w:jc w:val="center"/>
        </w:trPr>
        <w:tc>
          <w:tcPr>
            <w:tcW w:w="8784" w:type="dxa"/>
            <w:gridSpan w:val="4"/>
            <w:vAlign w:val="center"/>
          </w:tcPr>
          <w:p w14:paraId="2CE231D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006FAA" w:rsidRPr="00C836ED" w14:paraId="2E1274E8" w14:textId="77777777" w:rsidTr="00C71FDD">
        <w:trPr>
          <w:jc w:val="center"/>
        </w:trPr>
        <w:tc>
          <w:tcPr>
            <w:tcW w:w="1559" w:type="dxa"/>
            <w:vAlign w:val="center"/>
          </w:tcPr>
          <w:p w14:paraId="7F390FB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4B1D3BB2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3B87EF82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68FC31E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006FAA" w:rsidRPr="00C836ED" w14:paraId="2AE0E6A2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151BBEE7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6477567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513E10EA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51BC57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574162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718232B9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5BDBC805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10FC9F6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467C285B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2425012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AAA03B2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75C84E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36459F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1088D8BC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1995549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10DBDAF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5D6CC81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146072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668E593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7E013CD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3EF014EE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6CEF4DE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38BA9A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0FF90BE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604B077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969686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1BD7C01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6B688544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1B5FD69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46B90AF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43E5AB73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CEF23D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D3E800A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41C2DB6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34FA3B2C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23CD630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195D2850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25E048F3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85B5B7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3D16948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3C0C2B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</w:tbl>
    <w:p w14:paraId="7EBCE145" w14:textId="77777777" w:rsidR="00006FAA" w:rsidRPr="00C836ED" w:rsidRDefault="00006FAA" w:rsidP="00006FAA">
      <w:pPr>
        <w:jc w:val="center"/>
        <w:rPr>
          <w:b/>
        </w:rPr>
      </w:pP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006FAA" w:rsidRPr="00C836ED" w14:paraId="3C3054E3" w14:textId="77777777" w:rsidTr="00C71FDD">
        <w:trPr>
          <w:jc w:val="center"/>
        </w:trPr>
        <w:tc>
          <w:tcPr>
            <w:tcW w:w="8784" w:type="dxa"/>
            <w:gridSpan w:val="4"/>
            <w:vAlign w:val="center"/>
          </w:tcPr>
          <w:p w14:paraId="2F1B0F8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006FAA" w:rsidRPr="00C836ED" w14:paraId="7FADC953" w14:textId="77777777" w:rsidTr="00C71FDD">
        <w:trPr>
          <w:jc w:val="center"/>
        </w:trPr>
        <w:tc>
          <w:tcPr>
            <w:tcW w:w="1559" w:type="dxa"/>
            <w:vAlign w:val="center"/>
          </w:tcPr>
          <w:p w14:paraId="253558F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0AA1CC2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7C229DC8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570BEDC7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006FAA" w:rsidRPr="00C836ED" w14:paraId="724130B3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491173C8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D93989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6251F05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C7EDDE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A13B0A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506C9FF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2ADA2C19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49F633CB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052DDAD3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4B308F9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10183E0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22CF10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128874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77B478DD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0EDA803F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6F76971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338F8C59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25080C53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0CD856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7836B3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756B01CD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618DA15B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11740FA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2C8858B9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5C084C2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5B1A7E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4B82D67B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0B45C527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2530FC80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63538B0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170A2F5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CC5F5B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1714028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00B718F9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4CDD57D2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0EA92198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097A7A95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3ABD645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EBFDE6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1C4B1D8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1E798CB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</w:tbl>
    <w:p w14:paraId="627EF658" w14:textId="77777777" w:rsidR="00006FAA" w:rsidRDefault="00006FAA" w:rsidP="00006FAA">
      <w:pPr>
        <w:rPr>
          <w:b/>
          <w:color w:val="FF0000"/>
        </w:rPr>
      </w:pPr>
    </w:p>
    <w:tbl>
      <w:tblPr>
        <w:tblStyle w:val="TabloKlavuzu"/>
        <w:tblW w:w="879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4810"/>
        <w:gridCol w:w="3983"/>
      </w:tblGrid>
      <w:tr w:rsidR="00483BA0" w:rsidRPr="00C836ED" w14:paraId="7FC72E2E" w14:textId="77777777" w:rsidTr="00483BA0">
        <w:trPr>
          <w:trHeight w:val="964"/>
          <w:jc w:val="center"/>
        </w:trPr>
        <w:tc>
          <w:tcPr>
            <w:tcW w:w="4810" w:type="dxa"/>
          </w:tcPr>
          <w:p w14:paraId="3BBD6CC1" w14:textId="01BF3C99" w:rsidR="00483BA0" w:rsidRPr="00C836ED" w:rsidRDefault="00483BA0" w:rsidP="00483BA0">
            <w:pPr>
              <w:jc w:val="center"/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3983" w:type="dxa"/>
          </w:tcPr>
          <w:p w14:paraId="6D01F955" w14:textId="20845FB9" w:rsidR="00483BA0" w:rsidRPr="00C836ED" w:rsidRDefault="00483BA0" w:rsidP="00483BA0">
            <w:pPr>
              <w:jc w:val="center"/>
            </w:pPr>
            <w:r w:rsidRPr="00754693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1BD2A111" w14:textId="1743A81A" w:rsidR="00006FAA" w:rsidRDefault="00006FAA" w:rsidP="00261649">
      <w:pPr>
        <w:rPr>
          <w:b/>
          <w:color w:val="FF0000"/>
        </w:rPr>
      </w:pPr>
    </w:p>
    <w:p w14:paraId="7A499D39" w14:textId="77777777" w:rsidR="00006FAA" w:rsidRPr="00006FAA" w:rsidRDefault="00006FAA" w:rsidP="00006FAA">
      <w:pPr>
        <w:spacing w:after="120"/>
        <w:jc w:val="center"/>
        <w:rPr>
          <w:b/>
        </w:rPr>
      </w:pPr>
      <w:r w:rsidRPr="00C836ED">
        <w:rPr>
          <w:b/>
        </w:rPr>
        <w:lastRenderedPageBreak/>
        <w:t>ÇALIŞMA TAKVİMİ</w:t>
      </w:r>
      <w:r>
        <w:rPr>
          <w:b/>
        </w:rPr>
        <w:t xml:space="preserve"> (</w:t>
      </w:r>
      <w:r w:rsidRPr="00C836ED">
        <w:rPr>
          <w:rFonts w:eastAsiaTheme="minorHAnsi"/>
          <w:b/>
          <w:noProof/>
          <w:szCs w:val="22"/>
          <w:lang w:eastAsia="en-US"/>
        </w:rPr>
        <w:t xml:space="preserve">…./…./20…. </w:t>
      </w:r>
      <w:r>
        <w:rPr>
          <w:b/>
        </w:rPr>
        <w:t>-</w:t>
      </w:r>
      <w:r w:rsidRPr="00C836ED">
        <w:rPr>
          <w:b/>
        </w:rPr>
        <w:t xml:space="preserve"> </w:t>
      </w:r>
      <w:r w:rsidRPr="00C836ED">
        <w:rPr>
          <w:rFonts w:eastAsiaTheme="minorHAnsi"/>
          <w:b/>
          <w:noProof/>
          <w:szCs w:val="22"/>
          <w:lang w:eastAsia="en-US"/>
        </w:rPr>
        <w:t>…./..../20….</w:t>
      </w:r>
      <w:r>
        <w:rPr>
          <w:rFonts w:eastAsiaTheme="minorHAnsi"/>
          <w:b/>
          <w:noProof/>
          <w:szCs w:val="22"/>
          <w:lang w:eastAsia="en-US"/>
        </w:rPr>
        <w:t>)</w:t>
      </w: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006FAA" w:rsidRPr="00C836ED" w14:paraId="25FA4EF6" w14:textId="77777777" w:rsidTr="00C71FDD">
        <w:trPr>
          <w:jc w:val="center"/>
        </w:trPr>
        <w:tc>
          <w:tcPr>
            <w:tcW w:w="8784" w:type="dxa"/>
            <w:gridSpan w:val="4"/>
            <w:vAlign w:val="center"/>
          </w:tcPr>
          <w:p w14:paraId="75219FBF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006FAA" w:rsidRPr="00C836ED" w14:paraId="2E2A7CAE" w14:textId="77777777" w:rsidTr="00C71FDD">
        <w:trPr>
          <w:jc w:val="center"/>
        </w:trPr>
        <w:tc>
          <w:tcPr>
            <w:tcW w:w="1559" w:type="dxa"/>
            <w:vAlign w:val="center"/>
          </w:tcPr>
          <w:p w14:paraId="0EB3EE7D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27D0F0F3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15B8755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60797280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006FAA" w:rsidRPr="00C836ED" w14:paraId="3BEE08D2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2EFDF36F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5F70A318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7F2DAB4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610C1A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BE1C4B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3F4457E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4542DCCB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35D5457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51D5E222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1551034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FF774D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34B135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6232786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5C699CAD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311D2081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4574B6A6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298FEA9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126F54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E9D5408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14AD6E3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757123D1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5AAC863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27A6D9DB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47007E8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902BDF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93E53B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671D988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7933A182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107812A6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69701862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0C645CA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142CEC8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B0381E7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509B8469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1DF95D02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4CC7F19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2D8CD167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0E4A2D32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EB4834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E1DD3E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5957F25A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</w:tbl>
    <w:p w14:paraId="0271E84D" w14:textId="77777777" w:rsidR="00006FAA" w:rsidRPr="00C836ED" w:rsidRDefault="00006FAA" w:rsidP="00006FAA">
      <w:pPr>
        <w:jc w:val="center"/>
        <w:rPr>
          <w:b/>
        </w:rPr>
      </w:pPr>
    </w:p>
    <w:tbl>
      <w:tblPr>
        <w:tblW w:w="878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437"/>
        <w:gridCol w:w="4937"/>
        <w:gridCol w:w="851"/>
      </w:tblGrid>
      <w:tr w:rsidR="00006FAA" w:rsidRPr="00C836ED" w14:paraId="28A89355" w14:textId="77777777" w:rsidTr="00C71FDD">
        <w:trPr>
          <w:jc w:val="center"/>
        </w:trPr>
        <w:tc>
          <w:tcPr>
            <w:tcW w:w="8784" w:type="dxa"/>
            <w:gridSpan w:val="4"/>
            <w:vAlign w:val="center"/>
          </w:tcPr>
          <w:p w14:paraId="66E98BE4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…./20…. </w:t>
            </w:r>
            <w:r w:rsidRPr="00C836ED">
              <w:rPr>
                <w:b/>
              </w:rPr>
              <w:t xml:space="preserve">tarihinden </w:t>
            </w: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 xml:space="preserve">…./..../20…. </w:t>
            </w:r>
            <w:r w:rsidRPr="00C836ED">
              <w:rPr>
                <w:b/>
              </w:rPr>
              <w:t>tarihine kadar staj günleri</w:t>
            </w:r>
          </w:p>
        </w:tc>
      </w:tr>
      <w:tr w:rsidR="00006FAA" w:rsidRPr="00C836ED" w14:paraId="39A8540B" w14:textId="77777777" w:rsidTr="00C71FDD">
        <w:trPr>
          <w:jc w:val="center"/>
        </w:trPr>
        <w:tc>
          <w:tcPr>
            <w:tcW w:w="1559" w:type="dxa"/>
            <w:vAlign w:val="center"/>
          </w:tcPr>
          <w:p w14:paraId="6628E4C4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Tarih</w:t>
            </w:r>
          </w:p>
        </w:tc>
        <w:tc>
          <w:tcPr>
            <w:tcW w:w="1437" w:type="dxa"/>
            <w:vAlign w:val="center"/>
          </w:tcPr>
          <w:p w14:paraId="49DD1895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Gün</w:t>
            </w:r>
          </w:p>
        </w:tc>
        <w:tc>
          <w:tcPr>
            <w:tcW w:w="4937" w:type="dxa"/>
            <w:vAlign w:val="center"/>
          </w:tcPr>
          <w:p w14:paraId="4204DCC0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Yapılan İş</w:t>
            </w:r>
          </w:p>
        </w:tc>
        <w:tc>
          <w:tcPr>
            <w:tcW w:w="851" w:type="dxa"/>
            <w:vAlign w:val="center"/>
          </w:tcPr>
          <w:p w14:paraId="4F959CA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</w:tc>
      </w:tr>
      <w:tr w:rsidR="00006FAA" w:rsidRPr="00C836ED" w14:paraId="2C1AA04C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09ACF082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4A935BC8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azartesi</w:t>
            </w:r>
          </w:p>
        </w:tc>
        <w:tc>
          <w:tcPr>
            <w:tcW w:w="4937" w:type="dxa"/>
            <w:vAlign w:val="center"/>
          </w:tcPr>
          <w:p w14:paraId="1234D61C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006AA78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6AC67D3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5BBE3C42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00839F7C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148441CE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30DD262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Salı</w:t>
            </w:r>
          </w:p>
        </w:tc>
        <w:tc>
          <w:tcPr>
            <w:tcW w:w="4937" w:type="dxa"/>
            <w:vAlign w:val="center"/>
          </w:tcPr>
          <w:p w14:paraId="2F0E3183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E8E4C0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44076F6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6C4A7BF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16D0D1B5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548A1437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5036565A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Çarşamba</w:t>
            </w:r>
          </w:p>
        </w:tc>
        <w:tc>
          <w:tcPr>
            <w:tcW w:w="4937" w:type="dxa"/>
            <w:vAlign w:val="center"/>
          </w:tcPr>
          <w:p w14:paraId="4F9B8DD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D9E48F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5C61812B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23A5483B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69A86F18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6409D129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67AA0BE0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Perşembe</w:t>
            </w:r>
          </w:p>
        </w:tc>
        <w:tc>
          <w:tcPr>
            <w:tcW w:w="4937" w:type="dxa"/>
            <w:vAlign w:val="center"/>
          </w:tcPr>
          <w:p w14:paraId="0196857E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68BE295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F801D43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30EF5BFB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0B74274F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7DBACD6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0267A30C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</w:t>
            </w:r>
          </w:p>
        </w:tc>
        <w:tc>
          <w:tcPr>
            <w:tcW w:w="4937" w:type="dxa"/>
            <w:vAlign w:val="center"/>
          </w:tcPr>
          <w:p w14:paraId="5CE6ABB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1857948F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72EAF814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3B3C1811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  <w:tr w:rsidR="00006FAA" w:rsidRPr="00C836ED" w14:paraId="192220A7" w14:textId="77777777" w:rsidTr="00C71FDD">
        <w:trPr>
          <w:trHeight w:val="794"/>
          <w:jc w:val="center"/>
        </w:trPr>
        <w:tc>
          <w:tcPr>
            <w:tcW w:w="1559" w:type="dxa"/>
            <w:vAlign w:val="center"/>
          </w:tcPr>
          <w:p w14:paraId="0214C118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Cs w:val="22"/>
                <w:lang w:eastAsia="en-US"/>
              </w:rPr>
              <w:t>…./…./20….</w:t>
            </w:r>
          </w:p>
        </w:tc>
        <w:tc>
          <w:tcPr>
            <w:tcW w:w="1437" w:type="dxa"/>
            <w:vAlign w:val="center"/>
          </w:tcPr>
          <w:p w14:paraId="71405C74" w14:textId="77777777" w:rsidR="00006FAA" w:rsidRPr="00C836ED" w:rsidRDefault="00006FAA" w:rsidP="00C71FDD">
            <w:pPr>
              <w:jc w:val="center"/>
              <w:rPr>
                <w:b/>
              </w:rPr>
            </w:pPr>
            <w:r w:rsidRPr="00C836ED">
              <w:rPr>
                <w:b/>
              </w:rPr>
              <w:t>Cumartesi</w:t>
            </w:r>
          </w:p>
        </w:tc>
        <w:tc>
          <w:tcPr>
            <w:tcW w:w="4937" w:type="dxa"/>
            <w:vAlign w:val="center"/>
          </w:tcPr>
          <w:p w14:paraId="4D27CAD3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0A9CD4C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  <w:p w14:paraId="3D9C6F46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  <w:tc>
          <w:tcPr>
            <w:tcW w:w="851" w:type="dxa"/>
            <w:vAlign w:val="center"/>
          </w:tcPr>
          <w:p w14:paraId="3565B01D" w14:textId="77777777" w:rsidR="00006FAA" w:rsidRPr="00C836ED" w:rsidRDefault="00006FAA" w:rsidP="00C71FDD">
            <w:pPr>
              <w:jc w:val="center"/>
              <w:rPr>
                <w:b/>
              </w:rPr>
            </w:pPr>
          </w:p>
        </w:tc>
      </w:tr>
    </w:tbl>
    <w:p w14:paraId="4D4B7185" w14:textId="77777777" w:rsidR="00006FAA" w:rsidRDefault="00006FAA" w:rsidP="00006FAA">
      <w:pPr>
        <w:rPr>
          <w:b/>
          <w:color w:val="FF0000"/>
        </w:rPr>
      </w:pPr>
    </w:p>
    <w:tbl>
      <w:tblPr>
        <w:tblStyle w:val="TabloKlavuzu"/>
        <w:tblW w:w="879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4810"/>
        <w:gridCol w:w="3983"/>
      </w:tblGrid>
      <w:tr w:rsidR="00483BA0" w:rsidRPr="00C836ED" w14:paraId="59D14244" w14:textId="77777777" w:rsidTr="00877102">
        <w:trPr>
          <w:trHeight w:val="964"/>
          <w:jc w:val="center"/>
        </w:trPr>
        <w:tc>
          <w:tcPr>
            <w:tcW w:w="4810" w:type="dxa"/>
          </w:tcPr>
          <w:p w14:paraId="6E6DC017" w14:textId="77777777" w:rsidR="00483BA0" w:rsidRPr="00C836ED" w:rsidRDefault="00483BA0" w:rsidP="00877102">
            <w:pPr>
              <w:jc w:val="center"/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3983" w:type="dxa"/>
          </w:tcPr>
          <w:p w14:paraId="036F2453" w14:textId="77777777" w:rsidR="00483BA0" w:rsidRPr="00C836ED" w:rsidRDefault="00483BA0" w:rsidP="00877102">
            <w:pPr>
              <w:jc w:val="center"/>
            </w:pPr>
            <w:r w:rsidRPr="00754693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1994BDFF" w14:textId="1873A861" w:rsidR="00006FAA" w:rsidRDefault="00006FAA" w:rsidP="00261649">
      <w:pPr>
        <w:rPr>
          <w:b/>
          <w:color w:val="FF0000"/>
        </w:rPr>
      </w:pPr>
    </w:p>
    <w:p w14:paraId="4E9D8746" w14:textId="77777777" w:rsidR="00A51B9E" w:rsidRDefault="00A51B9E" w:rsidP="00261649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0"/>
        <w:gridCol w:w="4485"/>
      </w:tblGrid>
      <w:tr w:rsidR="003971D2" w:rsidRPr="00C836ED" w14:paraId="7836505B" w14:textId="77777777" w:rsidTr="00006FAA">
        <w:trPr>
          <w:trHeight w:val="283"/>
          <w:jc w:val="center"/>
        </w:trPr>
        <w:tc>
          <w:tcPr>
            <w:tcW w:w="0" w:type="auto"/>
            <w:gridSpan w:val="2"/>
            <w:vAlign w:val="center"/>
          </w:tcPr>
          <w:p w14:paraId="5E2979E6" w14:textId="77777777" w:rsidR="003971D2" w:rsidRPr="00C836ED" w:rsidRDefault="00102F6C" w:rsidP="000F5C27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FİRMA VE STAJ BİLGİLERİ</w:t>
            </w:r>
          </w:p>
        </w:tc>
      </w:tr>
      <w:tr w:rsidR="003971D2" w:rsidRPr="00C836ED" w14:paraId="0E230E6A" w14:textId="77777777" w:rsidTr="00006FAA">
        <w:trPr>
          <w:trHeight w:val="12643"/>
          <w:jc w:val="center"/>
        </w:trPr>
        <w:tc>
          <w:tcPr>
            <w:tcW w:w="0" w:type="auto"/>
            <w:gridSpan w:val="2"/>
          </w:tcPr>
          <w:p w14:paraId="715C5EAB" w14:textId="77777777" w:rsidR="00D2326B" w:rsidRPr="00483BA0" w:rsidRDefault="003971D2" w:rsidP="00BD4EC9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</w:rPr>
            </w:pP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Bu bölümde stajın amacı</w:t>
            </w:r>
            <w:r w:rsidR="00D2326B"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, kapsamı, hangi rekreasyon alanı ile ilişkili olduğu</w:t>
            </w: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 ve staj yapılan </w:t>
            </w:r>
            <w:r w:rsidR="002A7CBE"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kurum/</w:t>
            </w: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kuruluşun adı, yeri ve faaliyetleri hakkında </w:t>
            </w:r>
            <w:r w:rsidR="00634396"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açıklayıcı şekilde</w:t>
            </w: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 bilgi verilecektir. </w:t>
            </w:r>
          </w:p>
          <w:p w14:paraId="135A66B6" w14:textId="6F0E040E" w:rsidR="003971D2" w:rsidRPr="00C836ED" w:rsidRDefault="008879D9" w:rsidP="00483BA0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</w:rPr>
            </w:pP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Bu bölümde belirtilen formatta istenildiği kadar sayfa kullanılabilir.</w:t>
            </w:r>
          </w:p>
        </w:tc>
      </w:tr>
      <w:tr w:rsidR="00483BA0" w:rsidRPr="00C836ED" w14:paraId="0933A406" w14:textId="77777777" w:rsidTr="00483BA0">
        <w:trPr>
          <w:trHeight w:val="907"/>
          <w:jc w:val="center"/>
        </w:trPr>
        <w:tc>
          <w:tcPr>
            <w:tcW w:w="4446" w:type="dxa"/>
          </w:tcPr>
          <w:p w14:paraId="63315448" w14:textId="254C075D" w:rsidR="00483BA0" w:rsidRPr="00C836ED" w:rsidRDefault="00483BA0" w:rsidP="00483BA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4629" w:type="dxa"/>
          </w:tcPr>
          <w:p w14:paraId="21605F45" w14:textId="32F04895" w:rsidR="00483BA0" w:rsidRPr="00C836ED" w:rsidRDefault="00483BA0" w:rsidP="00483BA0">
            <w:pPr>
              <w:spacing w:after="200" w:line="276" w:lineRule="auto"/>
              <w:jc w:val="center"/>
              <w:rPr>
                <w:b/>
              </w:rPr>
            </w:pPr>
            <w:r w:rsidRPr="00754693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60D6AF4A" w14:textId="3D252FE6" w:rsidR="00754693" w:rsidRDefault="00754693" w:rsidP="003971D2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94"/>
        <w:gridCol w:w="4581"/>
      </w:tblGrid>
      <w:tr w:rsidR="00827A88" w:rsidRPr="00C836ED" w14:paraId="35DC1E83" w14:textId="77777777" w:rsidTr="00006FAA">
        <w:trPr>
          <w:trHeight w:val="283"/>
          <w:jc w:val="center"/>
        </w:trPr>
        <w:tc>
          <w:tcPr>
            <w:tcW w:w="0" w:type="auto"/>
            <w:gridSpan w:val="2"/>
            <w:vAlign w:val="center"/>
          </w:tcPr>
          <w:p w14:paraId="0A568FED" w14:textId="77777777" w:rsidR="00827A88" w:rsidRPr="00C836ED" w:rsidRDefault="00827A88" w:rsidP="00827A88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FİRMA VE STAJ BİLGİLERİ</w:t>
            </w:r>
          </w:p>
        </w:tc>
      </w:tr>
      <w:tr w:rsidR="00827A88" w:rsidRPr="00C836ED" w14:paraId="4CE777D3" w14:textId="77777777" w:rsidTr="00006FAA">
        <w:trPr>
          <w:trHeight w:val="12643"/>
          <w:jc w:val="center"/>
        </w:trPr>
        <w:tc>
          <w:tcPr>
            <w:tcW w:w="0" w:type="auto"/>
            <w:gridSpan w:val="2"/>
          </w:tcPr>
          <w:p w14:paraId="7384E8E4" w14:textId="77777777" w:rsidR="00827A88" w:rsidRPr="00C836ED" w:rsidRDefault="00827A88" w:rsidP="00827A88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</w:rPr>
            </w:pPr>
          </w:p>
        </w:tc>
      </w:tr>
      <w:tr w:rsidR="00827A88" w:rsidRPr="00C836ED" w14:paraId="198331A0" w14:textId="77777777" w:rsidTr="00006FAA">
        <w:trPr>
          <w:trHeight w:val="907"/>
          <w:jc w:val="center"/>
        </w:trPr>
        <w:tc>
          <w:tcPr>
            <w:tcW w:w="4494" w:type="dxa"/>
          </w:tcPr>
          <w:p w14:paraId="66ECC360" w14:textId="485BA097" w:rsidR="00827A88" w:rsidRPr="00C836ED" w:rsidRDefault="00483BA0" w:rsidP="00827A88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4581" w:type="dxa"/>
          </w:tcPr>
          <w:p w14:paraId="24101F08" w14:textId="4BD53D08" w:rsidR="00827A88" w:rsidRPr="00C836ED" w:rsidRDefault="00827A88" w:rsidP="00827A88">
            <w:pPr>
              <w:spacing w:after="200" w:line="276" w:lineRule="auto"/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56AB728E" w14:textId="5913980C" w:rsidR="00827A88" w:rsidRDefault="00827A88" w:rsidP="003971D2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94"/>
        <w:gridCol w:w="4581"/>
      </w:tblGrid>
      <w:tr w:rsidR="00827A88" w:rsidRPr="00C836ED" w14:paraId="206C104C" w14:textId="77777777" w:rsidTr="00006FAA">
        <w:trPr>
          <w:trHeight w:val="283"/>
          <w:jc w:val="center"/>
        </w:trPr>
        <w:tc>
          <w:tcPr>
            <w:tcW w:w="0" w:type="auto"/>
            <w:gridSpan w:val="2"/>
            <w:vAlign w:val="center"/>
          </w:tcPr>
          <w:p w14:paraId="6CA210D1" w14:textId="77777777" w:rsidR="00827A88" w:rsidRPr="00C836ED" w:rsidRDefault="00827A88" w:rsidP="00827A88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FİRMA VE STAJ BİLGİLERİ</w:t>
            </w:r>
          </w:p>
        </w:tc>
      </w:tr>
      <w:tr w:rsidR="00827A88" w:rsidRPr="00C836ED" w14:paraId="7D7A87E0" w14:textId="77777777" w:rsidTr="00006FAA">
        <w:trPr>
          <w:trHeight w:val="12643"/>
          <w:jc w:val="center"/>
        </w:trPr>
        <w:tc>
          <w:tcPr>
            <w:tcW w:w="0" w:type="auto"/>
            <w:gridSpan w:val="2"/>
          </w:tcPr>
          <w:p w14:paraId="361923AE" w14:textId="77777777" w:rsidR="00827A88" w:rsidRPr="00C836ED" w:rsidRDefault="00827A88" w:rsidP="00827A88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</w:rPr>
            </w:pPr>
          </w:p>
        </w:tc>
      </w:tr>
      <w:tr w:rsidR="00827A88" w:rsidRPr="00C836ED" w14:paraId="14638B5C" w14:textId="77777777" w:rsidTr="00006FAA">
        <w:trPr>
          <w:trHeight w:val="907"/>
          <w:jc w:val="center"/>
        </w:trPr>
        <w:tc>
          <w:tcPr>
            <w:tcW w:w="4494" w:type="dxa"/>
          </w:tcPr>
          <w:p w14:paraId="60BB8905" w14:textId="7E346C91" w:rsidR="00827A88" w:rsidRPr="00C836ED" w:rsidRDefault="00483BA0" w:rsidP="00827A88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4581" w:type="dxa"/>
          </w:tcPr>
          <w:p w14:paraId="15846D58" w14:textId="31B691FD" w:rsidR="00827A88" w:rsidRPr="00C836ED" w:rsidRDefault="00827A88" w:rsidP="00827A88">
            <w:pPr>
              <w:spacing w:after="200" w:line="276" w:lineRule="auto"/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169BBCA0" w14:textId="77777777" w:rsidR="00827A88" w:rsidRPr="00C836ED" w:rsidRDefault="00827A88" w:rsidP="003971D2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12"/>
        <w:gridCol w:w="1631"/>
        <w:gridCol w:w="2432"/>
      </w:tblGrid>
      <w:tr w:rsidR="00261649" w:rsidRPr="00C836ED" w14:paraId="5C39D0DB" w14:textId="249434A2" w:rsidTr="00FA6866">
        <w:trPr>
          <w:trHeight w:val="227"/>
          <w:jc w:val="center"/>
        </w:trPr>
        <w:tc>
          <w:tcPr>
            <w:tcW w:w="6706" w:type="dxa"/>
            <w:gridSpan w:val="2"/>
          </w:tcPr>
          <w:p w14:paraId="53FE4214" w14:textId="6899AB8E" w:rsidR="00261649" w:rsidRPr="00C836ED" w:rsidRDefault="00261649" w:rsidP="002616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ÇALIŞILAN</w:t>
            </w:r>
            <w:r w:rsidRPr="00C836ED">
              <w:rPr>
                <w:b/>
              </w:rPr>
              <w:t xml:space="preserve"> BÖLÜM:</w:t>
            </w:r>
          </w:p>
        </w:tc>
        <w:tc>
          <w:tcPr>
            <w:tcW w:w="2369" w:type="dxa"/>
            <w:vMerge w:val="restart"/>
            <w:vAlign w:val="center"/>
          </w:tcPr>
          <w:p w14:paraId="0C15EB22" w14:textId="77777777" w:rsidR="00261649" w:rsidRDefault="00261649" w:rsidP="002616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64B3FE52" w14:textId="6B0A7ACD" w:rsidR="00261649" w:rsidRPr="00C836ED" w:rsidRDefault="00261649" w:rsidP="002616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1</w:t>
            </w:r>
          </w:p>
        </w:tc>
      </w:tr>
      <w:tr w:rsidR="00261649" w:rsidRPr="00C836ED" w14:paraId="0B8255C5" w14:textId="62D011D2" w:rsidTr="00FA6866">
        <w:trPr>
          <w:trHeight w:val="229"/>
          <w:jc w:val="center"/>
        </w:trPr>
        <w:tc>
          <w:tcPr>
            <w:tcW w:w="6706" w:type="dxa"/>
            <w:gridSpan w:val="2"/>
          </w:tcPr>
          <w:p w14:paraId="7E43D654" w14:textId="0486E35B" w:rsidR="00261649" w:rsidRPr="00C836ED" w:rsidRDefault="00261649" w:rsidP="00261649">
            <w:pPr>
              <w:spacing w:before="120" w:after="120" w:line="259" w:lineRule="auto"/>
              <w:rPr>
                <w:b/>
              </w:rPr>
            </w:pPr>
            <w:r w:rsidRPr="00C836ED">
              <w:rPr>
                <w:b/>
              </w:rPr>
              <w:t>YAPILAN İŞ:</w:t>
            </w:r>
          </w:p>
        </w:tc>
        <w:tc>
          <w:tcPr>
            <w:tcW w:w="2369" w:type="dxa"/>
            <w:vMerge/>
          </w:tcPr>
          <w:p w14:paraId="63489767" w14:textId="77777777" w:rsidR="00261649" w:rsidRPr="00C836ED" w:rsidRDefault="00261649" w:rsidP="00261649">
            <w:pPr>
              <w:spacing w:before="120" w:after="120" w:line="259" w:lineRule="auto"/>
              <w:rPr>
                <w:b/>
              </w:rPr>
            </w:pPr>
          </w:p>
        </w:tc>
      </w:tr>
      <w:tr w:rsidR="00FA6866" w:rsidRPr="00C836ED" w14:paraId="15B0F29D" w14:textId="77777777" w:rsidTr="00FA6866">
        <w:trPr>
          <w:trHeight w:val="227"/>
          <w:jc w:val="center"/>
        </w:trPr>
        <w:tc>
          <w:tcPr>
            <w:tcW w:w="9075" w:type="dxa"/>
            <w:gridSpan w:val="3"/>
            <w:vAlign w:val="center"/>
          </w:tcPr>
          <w:p w14:paraId="2EEB588D" w14:textId="02C2C73D" w:rsidR="00FA6866" w:rsidRPr="00C836ED" w:rsidRDefault="00FA6866" w:rsidP="00D2326B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TARİH:</w:t>
            </w:r>
          </w:p>
        </w:tc>
      </w:tr>
      <w:tr w:rsidR="00261649" w:rsidRPr="00C836ED" w14:paraId="0BFAD35B" w14:textId="77777777" w:rsidTr="00006FAA">
        <w:trPr>
          <w:trHeight w:val="11317"/>
          <w:jc w:val="center"/>
        </w:trPr>
        <w:tc>
          <w:tcPr>
            <w:tcW w:w="0" w:type="auto"/>
            <w:gridSpan w:val="3"/>
          </w:tcPr>
          <w:p w14:paraId="19A2B1E4" w14:textId="77777777" w:rsidR="00483BA0" w:rsidRPr="00483BA0" w:rsidRDefault="00483BA0" w:rsidP="00B01F12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  <w:u w:val="single"/>
              </w:rPr>
            </w:pP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  <w:u w:val="single"/>
              </w:rPr>
              <w:t>Çalışma Takvimi’nde belirtilen iş başlıkları ve sayfa numaraları ile bu kısımda belirtilen iş başlıkları ve sayfa numaraları uyumlu olmalıdır.</w:t>
            </w:r>
          </w:p>
          <w:p w14:paraId="51577A0E" w14:textId="6B4C4E4F" w:rsidR="00D2326B" w:rsidRPr="00483BA0" w:rsidRDefault="00D2326B" w:rsidP="00B01F12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</w:rPr>
            </w:pP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Rekreasyon alanına özgü</w:t>
            </w:r>
            <w:r w:rsidR="00261649"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 </w:t>
            </w: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k</w:t>
            </w:r>
            <w:r w:rsidR="00261649"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azanılan deneyimlere bağlı olarak katılım gösterilen </w:t>
            </w:r>
            <w:r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tüm </w:t>
            </w:r>
            <w:r w:rsidR="00261649"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işler açıklayıcı nitelikte </w:t>
            </w:r>
            <w:r w:rsidR="00E46CEB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raporlanmalıdır</w:t>
            </w:r>
            <w:r w:rsidR="00261649" w:rsidRPr="00483BA0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. </w:t>
            </w:r>
          </w:p>
          <w:p w14:paraId="310E485D" w14:textId="6789470C" w:rsidR="00261649" w:rsidRPr="00FA6D3D" w:rsidRDefault="00261649" w:rsidP="00B01F12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red"/>
              </w:rPr>
            </w:pPr>
          </w:p>
        </w:tc>
      </w:tr>
      <w:tr w:rsidR="00261649" w:rsidRPr="00C836ED" w14:paraId="114A61D0" w14:textId="77777777" w:rsidTr="00FA6866">
        <w:trPr>
          <w:trHeight w:val="907"/>
          <w:jc w:val="center"/>
        </w:trPr>
        <w:tc>
          <w:tcPr>
            <w:tcW w:w="4953" w:type="dxa"/>
          </w:tcPr>
          <w:p w14:paraId="6D3FAEBB" w14:textId="16B993E6" w:rsidR="00261649" w:rsidRPr="00827A88" w:rsidRDefault="00E46CEB" w:rsidP="00261649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  <w:r w:rsidRPr="00827A88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122" w:type="dxa"/>
            <w:gridSpan w:val="2"/>
          </w:tcPr>
          <w:p w14:paraId="618047AB" w14:textId="66DECE07" w:rsidR="00261649" w:rsidRPr="00261649" w:rsidRDefault="00261649" w:rsidP="00261649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5396F885" w14:textId="77777777" w:rsidR="00FA6866" w:rsidRPr="00C836ED" w:rsidRDefault="00FA6866" w:rsidP="00FA6866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1884"/>
        <w:gridCol w:w="2301"/>
      </w:tblGrid>
      <w:tr w:rsidR="00FA6866" w:rsidRPr="00C836ED" w14:paraId="4C598B7F" w14:textId="77777777" w:rsidTr="00FA6866">
        <w:trPr>
          <w:trHeight w:val="227"/>
          <w:jc w:val="center"/>
        </w:trPr>
        <w:tc>
          <w:tcPr>
            <w:tcW w:w="6774" w:type="dxa"/>
            <w:gridSpan w:val="2"/>
          </w:tcPr>
          <w:p w14:paraId="61C8F189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ÇALIŞILAN</w:t>
            </w:r>
            <w:r w:rsidRPr="00C836ED">
              <w:rPr>
                <w:b/>
              </w:rPr>
              <w:t xml:space="preserve"> BÖLÜM:</w:t>
            </w:r>
          </w:p>
        </w:tc>
        <w:tc>
          <w:tcPr>
            <w:tcW w:w="2301" w:type="dxa"/>
            <w:vMerge w:val="restart"/>
            <w:vAlign w:val="center"/>
          </w:tcPr>
          <w:p w14:paraId="74E71232" w14:textId="77777777" w:rsidR="00FA6866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5FB20AEA" w14:textId="3B82DAF8" w:rsidR="00FA6866" w:rsidRPr="00C836ED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FA6866" w:rsidRPr="00C836ED" w14:paraId="5173E030" w14:textId="77777777" w:rsidTr="00FA6866">
        <w:trPr>
          <w:trHeight w:val="229"/>
          <w:jc w:val="center"/>
        </w:trPr>
        <w:tc>
          <w:tcPr>
            <w:tcW w:w="6774" w:type="dxa"/>
            <w:gridSpan w:val="2"/>
          </w:tcPr>
          <w:p w14:paraId="224974D5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 w:rsidRPr="00C836ED">
              <w:rPr>
                <w:b/>
              </w:rPr>
              <w:t>YAPILAN İŞ:</w:t>
            </w:r>
          </w:p>
        </w:tc>
        <w:tc>
          <w:tcPr>
            <w:tcW w:w="2301" w:type="dxa"/>
            <w:vMerge/>
          </w:tcPr>
          <w:p w14:paraId="7713E638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</w:p>
        </w:tc>
      </w:tr>
      <w:tr w:rsidR="00FA6866" w:rsidRPr="00C836ED" w14:paraId="0D05C154" w14:textId="77777777" w:rsidTr="00BC7E49">
        <w:trPr>
          <w:trHeight w:val="227"/>
          <w:jc w:val="center"/>
        </w:trPr>
        <w:tc>
          <w:tcPr>
            <w:tcW w:w="9075" w:type="dxa"/>
            <w:gridSpan w:val="3"/>
            <w:vAlign w:val="center"/>
          </w:tcPr>
          <w:p w14:paraId="656C765D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TARİH:</w:t>
            </w:r>
          </w:p>
        </w:tc>
      </w:tr>
      <w:tr w:rsidR="00FA6866" w:rsidRPr="00C836ED" w14:paraId="2DE417E4" w14:textId="77777777" w:rsidTr="00BC7E49">
        <w:trPr>
          <w:trHeight w:val="11317"/>
          <w:jc w:val="center"/>
        </w:trPr>
        <w:tc>
          <w:tcPr>
            <w:tcW w:w="0" w:type="auto"/>
            <w:gridSpan w:val="3"/>
          </w:tcPr>
          <w:p w14:paraId="165DF747" w14:textId="77777777" w:rsidR="00FA6866" w:rsidRPr="00FA6D3D" w:rsidRDefault="00FA6866" w:rsidP="00FA6866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red"/>
              </w:rPr>
            </w:pPr>
          </w:p>
        </w:tc>
      </w:tr>
      <w:tr w:rsidR="00FA6866" w:rsidRPr="00C836ED" w14:paraId="2C21FE28" w14:textId="77777777" w:rsidTr="00FA6866">
        <w:trPr>
          <w:trHeight w:val="907"/>
          <w:jc w:val="center"/>
        </w:trPr>
        <w:tc>
          <w:tcPr>
            <w:tcW w:w="4890" w:type="dxa"/>
          </w:tcPr>
          <w:p w14:paraId="2275490A" w14:textId="77777777" w:rsidR="00FA6866" w:rsidRPr="00827A88" w:rsidRDefault="00FA6866" w:rsidP="00BC7E49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  <w:r w:rsidRPr="00827A88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185" w:type="dxa"/>
            <w:gridSpan w:val="2"/>
          </w:tcPr>
          <w:p w14:paraId="087FDBDA" w14:textId="77777777" w:rsidR="00FA6866" w:rsidRPr="00261649" w:rsidRDefault="00FA6866" w:rsidP="00BC7E49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2F2014B5" w14:textId="77777777" w:rsidR="00FA6866" w:rsidRPr="00C836ED" w:rsidRDefault="00FA6866" w:rsidP="00FA6866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2"/>
        <w:gridCol w:w="2024"/>
        <w:gridCol w:w="2229"/>
      </w:tblGrid>
      <w:tr w:rsidR="00FA6866" w:rsidRPr="00C836ED" w14:paraId="1218CCBC" w14:textId="77777777" w:rsidTr="00BC7E49">
        <w:trPr>
          <w:trHeight w:val="227"/>
          <w:jc w:val="center"/>
        </w:trPr>
        <w:tc>
          <w:tcPr>
            <w:tcW w:w="6846" w:type="dxa"/>
            <w:gridSpan w:val="2"/>
          </w:tcPr>
          <w:p w14:paraId="7CC724DD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ÇALIŞILAN</w:t>
            </w:r>
            <w:r w:rsidRPr="00C836ED">
              <w:rPr>
                <w:b/>
              </w:rPr>
              <w:t xml:space="preserve"> BÖLÜM:</w:t>
            </w:r>
          </w:p>
        </w:tc>
        <w:tc>
          <w:tcPr>
            <w:tcW w:w="2229" w:type="dxa"/>
            <w:vMerge w:val="restart"/>
            <w:vAlign w:val="center"/>
          </w:tcPr>
          <w:p w14:paraId="7EDE2C91" w14:textId="77777777" w:rsidR="00FA6866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2C60A14D" w14:textId="63C7A022" w:rsidR="00FA6866" w:rsidRPr="00C836ED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</w:tr>
      <w:tr w:rsidR="00FA6866" w:rsidRPr="00C836ED" w14:paraId="37D82952" w14:textId="77777777" w:rsidTr="00BC7E49">
        <w:trPr>
          <w:trHeight w:val="229"/>
          <w:jc w:val="center"/>
        </w:trPr>
        <w:tc>
          <w:tcPr>
            <w:tcW w:w="6846" w:type="dxa"/>
            <w:gridSpan w:val="2"/>
          </w:tcPr>
          <w:p w14:paraId="5C72FFE4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 w:rsidRPr="00C836ED">
              <w:rPr>
                <w:b/>
              </w:rPr>
              <w:t>YAPILAN İŞ:</w:t>
            </w:r>
          </w:p>
        </w:tc>
        <w:tc>
          <w:tcPr>
            <w:tcW w:w="2229" w:type="dxa"/>
            <w:vMerge/>
          </w:tcPr>
          <w:p w14:paraId="42CFC57D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</w:p>
        </w:tc>
      </w:tr>
      <w:tr w:rsidR="00FA6866" w:rsidRPr="00C836ED" w14:paraId="35CECAA4" w14:textId="77777777" w:rsidTr="00BC7E49">
        <w:trPr>
          <w:trHeight w:val="227"/>
          <w:jc w:val="center"/>
        </w:trPr>
        <w:tc>
          <w:tcPr>
            <w:tcW w:w="9075" w:type="dxa"/>
            <w:gridSpan w:val="3"/>
            <w:vAlign w:val="center"/>
          </w:tcPr>
          <w:p w14:paraId="7AB6119E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TARİH:</w:t>
            </w:r>
          </w:p>
        </w:tc>
      </w:tr>
      <w:tr w:rsidR="00FA6866" w:rsidRPr="00C836ED" w14:paraId="5B2E2B3C" w14:textId="77777777" w:rsidTr="00BC7E49">
        <w:trPr>
          <w:trHeight w:val="11317"/>
          <w:jc w:val="center"/>
        </w:trPr>
        <w:tc>
          <w:tcPr>
            <w:tcW w:w="0" w:type="auto"/>
            <w:gridSpan w:val="3"/>
          </w:tcPr>
          <w:p w14:paraId="00FBE934" w14:textId="77777777" w:rsidR="00FA6866" w:rsidRPr="00FA6D3D" w:rsidRDefault="00FA6866" w:rsidP="00FA6866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red"/>
              </w:rPr>
            </w:pPr>
          </w:p>
        </w:tc>
      </w:tr>
      <w:tr w:rsidR="00FA6866" w:rsidRPr="00C836ED" w14:paraId="14340DF1" w14:textId="77777777" w:rsidTr="00BC7E49">
        <w:trPr>
          <w:trHeight w:val="907"/>
          <w:jc w:val="center"/>
        </w:trPr>
        <w:tc>
          <w:tcPr>
            <w:tcW w:w="4822" w:type="dxa"/>
          </w:tcPr>
          <w:p w14:paraId="153D713F" w14:textId="77777777" w:rsidR="00FA6866" w:rsidRPr="00827A88" w:rsidRDefault="00FA6866" w:rsidP="00BC7E49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  <w:r w:rsidRPr="00827A88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253" w:type="dxa"/>
            <w:gridSpan w:val="2"/>
          </w:tcPr>
          <w:p w14:paraId="712E31A9" w14:textId="77777777" w:rsidR="00FA6866" w:rsidRPr="00261649" w:rsidRDefault="00FA6866" w:rsidP="00BC7E49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59B05F90" w14:textId="77777777" w:rsidR="00FA6866" w:rsidRPr="00C836ED" w:rsidRDefault="00FA6866" w:rsidP="00FA6866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1884"/>
        <w:gridCol w:w="2301"/>
      </w:tblGrid>
      <w:tr w:rsidR="00FA6866" w:rsidRPr="00C836ED" w14:paraId="2FED5D37" w14:textId="77777777" w:rsidTr="00FA6866">
        <w:trPr>
          <w:trHeight w:val="227"/>
          <w:jc w:val="center"/>
        </w:trPr>
        <w:tc>
          <w:tcPr>
            <w:tcW w:w="6774" w:type="dxa"/>
            <w:gridSpan w:val="2"/>
          </w:tcPr>
          <w:p w14:paraId="5E4EF293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ÇALIŞILAN</w:t>
            </w:r>
            <w:r w:rsidRPr="00C836ED">
              <w:rPr>
                <w:b/>
              </w:rPr>
              <w:t xml:space="preserve"> BÖLÜM:</w:t>
            </w:r>
          </w:p>
        </w:tc>
        <w:tc>
          <w:tcPr>
            <w:tcW w:w="2301" w:type="dxa"/>
            <w:vMerge w:val="restart"/>
            <w:vAlign w:val="center"/>
          </w:tcPr>
          <w:p w14:paraId="15BCD463" w14:textId="77777777" w:rsidR="00FA6866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082C8B6C" w14:textId="11156055" w:rsidR="00FA6866" w:rsidRPr="00C836ED" w:rsidRDefault="003C0FAF" w:rsidP="00BC7E49">
            <w:pPr>
              <w:spacing w:before="120" w:after="120" w:line="259" w:lineRule="auto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FA6866" w:rsidRPr="00C836ED" w14:paraId="054587FE" w14:textId="77777777" w:rsidTr="00FA6866">
        <w:trPr>
          <w:trHeight w:val="229"/>
          <w:jc w:val="center"/>
        </w:trPr>
        <w:tc>
          <w:tcPr>
            <w:tcW w:w="6774" w:type="dxa"/>
            <w:gridSpan w:val="2"/>
          </w:tcPr>
          <w:p w14:paraId="401DDC8D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 w:rsidRPr="00C836ED">
              <w:rPr>
                <w:b/>
              </w:rPr>
              <w:t>YAPILAN İŞ:</w:t>
            </w:r>
          </w:p>
        </w:tc>
        <w:tc>
          <w:tcPr>
            <w:tcW w:w="2301" w:type="dxa"/>
            <w:vMerge/>
          </w:tcPr>
          <w:p w14:paraId="54A2D155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</w:p>
        </w:tc>
      </w:tr>
      <w:tr w:rsidR="00FA6866" w:rsidRPr="00C836ED" w14:paraId="379D641C" w14:textId="77777777" w:rsidTr="00BC7E49">
        <w:trPr>
          <w:trHeight w:val="227"/>
          <w:jc w:val="center"/>
        </w:trPr>
        <w:tc>
          <w:tcPr>
            <w:tcW w:w="9075" w:type="dxa"/>
            <w:gridSpan w:val="3"/>
            <w:vAlign w:val="center"/>
          </w:tcPr>
          <w:p w14:paraId="577ED425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TARİH:</w:t>
            </w:r>
          </w:p>
        </w:tc>
      </w:tr>
      <w:tr w:rsidR="00FA6866" w:rsidRPr="00C836ED" w14:paraId="20D92E18" w14:textId="77777777" w:rsidTr="00BC7E49">
        <w:trPr>
          <w:trHeight w:val="11317"/>
          <w:jc w:val="center"/>
        </w:trPr>
        <w:tc>
          <w:tcPr>
            <w:tcW w:w="0" w:type="auto"/>
            <w:gridSpan w:val="3"/>
          </w:tcPr>
          <w:p w14:paraId="2946EC04" w14:textId="77777777" w:rsidR="00FA6866" w:rsidRPr="00FA6D3D" w:rsidRDefault="00FA6866" w:rsidP="00FA6866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red"/>
              </w:rPr>
            </w:pPr>
          </w:p>
        </w:tc>
      </w:tr>
      <w:tr w:rsidR="00FA6866" w:rsidRPr="00C836ED" w14:paraId="7169BCD1" w14:textId="77777777" w:rsidTr="00FA6866">
        <w:trPr>
          <w:trHeight w:val="907"/>
          <w:jc w:val="center"/>
        </w:trPr>
        <w:tc>
          <w:tcPr>
            <w:tcW w:w="4890" w:type="dxa"/>
          </w:tcPr>
          <w:p w14:paraId="46CA23FD" w14:textId="77777777" w:rsidR="00FA6866" w:rsidRPr="00827A88" w:rsidRDefault="00FA6866" w:rsidP="00BC7E49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  <w:r w:rsidRPr="00827A88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185" w:type="dxa"/>
            <w:gridSpan w:val="2"/>
          </w:tcPr>
          <w:p w14:paraId="53D36F82" w14:textId="77777777" w:rsidR="00FA6866" w:rsidRPr="00261649" w:rsidRDefault="00FA6866" w:rsidP="00BC7E49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007DA207" w14:textId="77777777" w:rsidR="00FA6866" w:rsidRPr="00C836ED" w:rsidRDefault="00FA6866" w:rsidP="00FA6866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1884"/>
        <w:gridCol w:w="2301"/>
      </w:tblGrid>
      <w:tr w:rsidR="00FA6866" w:rsidRPr="00C836ED" w14:paraId="5BD46A30" w14:textId="77777777" w:rsidTr="00FA6866">
        <w:trPr>
          <w:trHeight w:val="227"/>
          <w:jc w:val="center"/>
        </w:trPr>
        <w:tc>
          <w:tcPr>
            <w:tcW w:w="6774" w:type="dxa"/>
            <w:gridSpan w:val="2"/>
          </w:tcPr>
          <w:p w14:paraId="6EBDA302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ÇALIŞILAN</w:t>
            </w:r>
            <w:r w:rsidRPr="00C836ED">
              <w:rPr>
                <w:b/>
              </w:rPr>
              <w:t xml:space="preserve"> BÖLÜM:</w:t>
            </w:r>
          </w:p>
        </w:tc>
        <w:tc>
          <w:tcPr>
            <w:tcW w:w="2301" w:type="dxa"/>
            <w:vMerge w:val="restart"/>
            <w:vAlign w:val="center"/>
          </w:tcPr>
          <w:p w14:paraId="7C2373F8" w14:textId="77777777" w:rsidR="00FA6866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7724DA37" w14:textId="0AF9CC3C" w:rsidR="00FA6866" w:rsidRPr="00C836ED" w:rsidRDefault="003C0FAF" w:rsidP="00BC7E49">
            <w:pPr>
              <w:spacing w:before="120" w:after="120" w:line="259" w:lineRule="auto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FA6866" w:rsidRPr="00C836ED" w14:paraId="2A227E57" w14:textId="77777777" w:rsidTr="00FA6866">
        <w:trPr>
          <w:trHeight w:val="229"/>
          <w:jc w:val="center"/>
        </w:trPr>
        <w:tc>
          <w:tcPr>
            <w:tcW w:w="6774" w:type="dxa"/>
            <w:gridSpan w:val="2"/>
          </w:tcPr>
          <w:p w14:paraId="7EFA972A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 w:rsidRPr="00C836ED">
              <w:rPr>
                <w:b/>
              </w:rPr>
              <w:t>YAPILAN İŞ:</w:t>
            </w:r>
          </w:p>
        </w:tc>
        <w:tc>
          <w:tcPr>
            <w:tcW w:w="2301" w:type="dxa"/>
            <w:vMerge/>
          </w:tcPr>
          <w:p w14:paraId="6E861D64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</w:p>
        </w:tc>
      </w:tr>
      <w:tr w:rsidR="00FA6866" w:rsidRPr="00C836ED" w14:paraId="5597F705" w14:textId="77777777" w:rsidTr="00BC7E49">
        <w:trPr>
          <w:trHeight w:val="227"/>
          <w:jc w:val="center"/>
        </w:trPr>
        <w:tc>
          <w:tcPr>
            <w:tcW w:w="9075" w:type="dxa"/>
            <w:gridSpan w:val="3"/>
            <w:vAlign w:val="center"/>
          </w:tcPr>
          <w:p w14:paraId="08559092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TARİH:</w:t>
            </w:r>
          </w:p>
        </w:tc>
      </w:tr>
      <w:tr w:rsidR="00FA6866" w:rsidRPr="00C836ED" w14:paraId="35F6C69B" w14:textId="77777777" w:rsidTr="00BC7E49">
        <w:trPr>
          <w:trHeight w:val="11317"/>
          <w:jc w:val="center"/>
        </w:trPr>
        <w:tc>
          <w:tcPr>
            <w:tcW w:w="0" w:type="auto"/>
            <w:gridSpan w:val="3"/>
          </w:tcPr>
          <w:p w14:paraId="64193442" w14:textId="77777777" w:rsidR="00FA6866" w:rsidRPr="00FA6D3D" w:rsidRDefault="00FA6866" w:rsidP="00FA6866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red"/>
              </w:rPr>
            </w:pPr>
          </w:p>
        </w:tc>
      </w:tr>
      <w:tr w:rsidR="00FA6866" w:rsidRPr="00C836ED" w14:paraId="110A803E" w14:textId="77777777" w:rsidTr="00FA6866">
        <w:trPr>
          <w:trHeight w:val="907"/>
          <w:jc w:val="center"/>
        </w:trPr>
        <w:tc>
          <w:tcPr>
            <w:tcW w:w="4890" w:type="dxa"/>
          </w:tcPr>
          <w:p w14:paraId="572E0119" w14:textId="77777777" w:rsidR="00FA6866" w:rsidRPr="00827A88" w:rsidRDefault="00FA6866" w:rsidP="00BC7E49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  <w:r w:rsidRPr="00827A88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185" w:type="dxa"/>
            <w:gridSpan w:val="2"/>
          </w:tcPr>
          <w:p w14:paraId="1AECFF4A" w14:textId="77777777" w:rsidR="00FA6866" w:rsidRPr="00261649" w:rsidRDefault="00FA6866" w:rsidP="00BC7E49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5AE69381" w14:textId="77777777" w:rsidR="00FA6866" w:rsidRPr="00C836ED" w:rsidRDefault="00FA6866" w:rsidP="00FA6866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2"/>
        <w:gridCol w:w="2024"/>
        <w:gridCol w:w="2229"/>
      </w:tblGrid>
      <w:tr w:rsidR="00FA6866" w:rsidRPr="00C836ED" w14:paraId="41849F9A" w14:textId="77777777" w:rsidTr="00BC7E49">
        <w:trPr>
          <w:trHeight w:val="227"/>
          <w:jc w:val="center"/>
        </w:trPr>
        <w:tc>
          <w:tcPr>
            <w:tcW w:w="6846" w:type="dxa"/>
            <w:gridSpan w:val="2"/>
          </w:tcPr>
          <w:p w14:paraId="5AB5928E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ÇALIŞILAN</w:t>
            </w:r>
            <w:r w:rsidRPr="00C836ED">
              <w:rPr>
                <w:b/>
              </w:rPr>
              <w:t xml:space="preserve"> BÖLÜM:</w:t>
            </w:r>
          </w:p>
        </w:tc>
        <w:tc>
          <w:tcPr>
            <w:tcW w:w="2229" w:type="dxa"/>
            <w:vMerge w:val="restart"/>
            <w:vAlign w:val="center"/>
          </w:tcPr>
          <w:p w14:paraId="02C43180" w14:textId="77777777" w:rsidR="00FA6866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3BAB9BCB" w14:textId="693DB99D" w:rsidR="00FA6866" w:rsidRPr="00C836ED" w:rsidRDefault="003C0FAF" w:rsidP="00BC7E49">
            <w:pPr>
              <w:spacing w:before="120" w:after="120" w:line="259" w:lineRule="auto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FA6866" w:rsidRPr="00C836ED" w14:paraId="54BE5CC5" w14:textId="77777777" w:rsidTr="00BC7E49">
        <w:trPr>
          <w:trHeight w:val="229"/>
          <w:jc w:val="center"/>
        </w:trPr>
        <w:tc>
          <w:tcPr>
            <w:tcW w:w="6846" w:type="dxa"/>
            <w:gridSpan w:val="2"/>
          </w:tcPr>
          <w:p w14:paraId="17EBB429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 w:rsidRPr="00C836ED">
              <w:rPr>
                <w:b/>
              </w:rPr>
              <w:t>YAPILAN İŞ:</w:t>
            </w:r>
          </w:p>
        </w:tc>
        <w:tc>
          <w:tcPr>
            <w:tcW w:w="2229" w:type="dxa"/>
            <w:vMerge/>
          </w:tcPr>
          <w:p w14:paraId="486B3ADF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</w:p>
        </w:tc>
      </w:tr>
      <w:tr w:rsidR="00FA6866" w:rsidRPr="00C836ED" w14:paraId="7BC65D66" w14:textId="77777777" w:rsidTr="00BC7E49">
        <w:trPr>
          <w:trHeight w:val="227"/>
          <w:jc w:val="center"/>
        </w:trPr>
        <w:tc>
          <w:tcPr>
            <w:tcW w:w="9075" w:type="dxa"/>
            <w:gridSpan w:val="3"/>
            <w:vAlign w:val="center"/>
          </w:tcPr>
          <w:p w14:paraId="25F9D0A7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TARİH:</w:t>
            </w:r>
          </w:p>
        </w:tc>
      </w:tr>
      <w:tr w:rsidR="00FA6866" w:rsidRPr="00C836ED" w14:paraId="59EA59A0" w14:textId="77777777" w:rsidTr="00BC7E49">
        <w:trPr>
          <w:trHeight w:val="11317"/>
          <w:jc w:val="center"/>
        </w:trPr>
        <w:tc>
          <w:tcPr>
            <w:tcW w:w="0" w:type="auto"/>
            <w:gridSpan w:val="3"/>
          </w:tcPr>
          <w:p w14:paraId="5317FA4E" w14:textId="77777777" w:rsidR="00FA6866" w:rsidRPr="00FA6D3D" w:rsidRDefault="00FA6866" w:rsidP="00FA6866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red"/>
              </w:rPr>
            </w:pPr>
          </w:p>
        </w:tc>
      </w:tr>
      <w:tr w:rsidR="00FA6866" w:rsidRPr="00C836ED" w14:paraId="54B88996" w14:textId="77777777" w:rsidTr="00BC7E49">
        <w:trPr>
          <w:trHeight w:val="907"/>
          <w:jc w:val="center"/>
        </w:trPr>
        <w:tc>
          <w:tcPr>
            <w:tcW w:w="4822" w:type="dxa"/>
          </w:tcPr>
          <w:p w14:paraId="0E7D406C" w14:textId="77777777" w:rsidR="00FA6866" w:rsidRPr="00827A88" w:rsidRDefault="00FA6866" w:rsidP="00BC7E49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  <w:r w:rsidRPr="00827A88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253" w:type="dxa"/>
            <w:gridSpan w:val="2"/>
          </w:tcPr>
          <w:p w14:paraId="761D14EC" w14:textId="77777777" w:rsidR="00FA6866" w:rsidRPr="00261649" w:rsidRDefault="00FA6866" w:rsidP="00BC7E49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40C1E55F" w14:textId="77777777" w:rsidR="00FA6866" w:rsidRPr="00C836ED" w:rsidRDefault="00FA6866" w:rsidP="00FA6866">
      <w:pPr>
        <w:rPr>
          <w:b/>
          <w:color w:val="FF0000"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34"/>
        <w:gridCol w:w="424"/>
        <w:gridCol w:w="1366"/>
        <w:gridCol w:w="2351"/>
      </w:tblGrid>
      <w:tr w:rsidR="00FA6866" w:rsidRPr="00C836ED" w14:paraId="171D676C" w14:textId="77777777" w:rsidTr="00BC7E49">
        <w:trPr>
          <w:trHeight w:val="227"/>
          <w:jc w:val="center"/>
        </w:trPr>
        <w:tc>
          <w:tcPr>
            <w:tcW w:w="6846" w:type="dxa"/>
            <w:gridSpan w:val="3"/>
          </w:tcPr>
          <w:p w14:paraId="69893E22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ÇALIŞILAN</w:t>
            </w:r>
            <w:r w:rsidRPr="00C836ED">
              <w:rPr>
                <w:b/>
              </w:rPr>
              <w:t xml:space="preserve"> BÖLÜM:</w:t>
            </w:r>
          </w:p>
        </w:tc>
        <w:tc>
          <w:tcPr>
            <w:tcW w:w="2229" w:type="dxa"/>
            <w:vMerge w:val="restart"/>
            <w:vAlign w:val="center"/>
          </w:tcPr>
          <w:p w14:paraId="51218946" w14:textId="77777777" w:rsidR="00FA6866" w:rsidRDefault="00FA6866" w:rsidP="00BC7E49">
            <w:pPr>
              <w:spacing w:before="120" w:after="120"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0E9C23FD" w14:textId="1D3104AE" w:rsidR="00FA6866" w:rsidRPr="00C836ED" w:rsidRDefault="003C0FAF" w:rsidP="00BC7E49">
            <w:pPr>
              <w:spacing w:before="120" w:after="120" w:line="259" w:lineRule="auto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</w:tr>
      <w:tr w:rsidR="00FA6866" w:rsidRPr="00C836ED" w14:paraId="2AFDCD0A" w14:textId="77777777" w:rsidTr="00BC7E49">
        <w:trPr>
          <w:trHeight w:val="229"/>
          <w:jc w:val="center"/>
        </w:trPr>
        <w:tc>
          <w:tcPr>
            <w:tcW w:w="6846" w:type="dxa"/>
            <w:gridSpan w:val="3"/>
          </w:tcPr>
          <w:p w14:paraId="5E154AC9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 w:rsidRPr="00C836ED">
              <w:rPr>
                <w:b/>
              </w:rPr>
              <w:t>YAPILAN İŞ:</w:t>
            </w:r>
          </w:p>
        </w:tc>
        <w:tc>
          <w:tcPr>
            <w:tcW w:w="2229" w:type="dxa"/>
            <w:vMerge/>
          </w:tcPr>
          <w:p w14:paraId="71E2F5D4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</w:p>
        </w:tc>
      </w:tr>
      <w:tr w:rsidR="00FA6866" w:rsidRPr="00C836ED" w14:paraId="2141EAA3" w14:textId="77777777" w:rsidTr="00BC7E49">
        <w:trPr>
          <w:trHeight w:val="227"/>
          <w:jc w:val="center"/>
        </w:trPr>
        <w:tc>
          <w:tcPr>
            <w:tcW w:w="9075" w:type="dxa"/>
            <w:gridSpan w:val="4"/>
            <w:vAlign w:val="center"/>
          </w:tcPr>
          <w:p w14:paraId="65AFB865" w14:textId="77777777" w:rsidR="00FA6866" w:rsidRPr="00C836ED" w:rsidRDefault="00FA6866" w:rsidP="00BC7E49">
            <w:pPr>
              <w:spacing w:before="120" w:after="120" w:line="259" w:lineRule="auto"/>
              <w:rPr>
                <w:b/>
              </w:rPr>
            </w:pPr>
            <w:r>
              <w:rPr>
                <w:b/>
              </w:rPr>
              <w:t>TARİH:</w:t>
            </w:r>
          </w:p>
        </w:tc>
      </w:tr>
      <w:tr w:rsidR="00FA6866" w:rsidRPr="00C836ED" w14:paraId="7BEDB794" w14:textId="77777777" w:rsidTr="00BC7E49">
        <w:trPr>
          <w:trHeight w:val="11317"/>
          <w:jc w:val="center"/>
        </w:trPr>
        <w:tc>
          <w:tcPr>
            <w:tcW w:w="0" w:type="auto"/>
            <w:gridSpan w:val="4"/>
          </w:tcPr>
          <w:p w14:paraId="43890E13" w14:textId="77777777" w:rsidR="00FA6866" w:rsidRPr="00FA6D3D" w:rsidRDefault="00FA6866" w:rsidP="00FA6866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red"/>
              </w:rPr>
            </w:pPr>
          </w:p>
        </w:tc>
      </w:tr>
      <w:tr w:rsidR="00FA6866" w:rsidRPr="00C836ED" w14:paraId="6FFFB8BF" w14:textId="77777777" w:rsidTr="00BC7E49">
        <w:trPr>
          <w:trHeight w:val="907"/>
          <w:jc w:val="center"/>
        </w:trPr>
        <w:tc>
          <w:tcPr>
            <w:tcW w:w="4822" w:type="dxa"/>
          </w:tcPr>
          <w:p w14:paraId="69A8B04F" w14:textId="77777777" w:rsidR="00FA6866" w:rsidRPr="00827A88" w:rsidRDefault="00FA6866" w:rsidP="00BC7E49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  <w:r w:rsidRPr="00827A88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253" w:type="dxa"/>
            <w:gridSpan w:val="3"/>
          </w:tcPr>
          <w:p w14:paraId="0780B72C" w14:textId="77777777" w:rsidR="00FA6866" w:rsidRPr="00261649" w:rsidRDefault="00FA6866" w:rsidP="00BC7E49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  <w:tr w:rsidR="00876319" w:rsidRPr="00C836ED" w14:paraId="3E55ED59" w14:textId="77777777" w:rsidTr="00006FAA">
        <w:trPr>
          <w:trHeight w:val="283"/>
          <w:jc w:val="center"/>
        </w:trPr>
        <w:tc>
          <w:tcPr>
            <w:tcW w:w="0" w:type="auto"/>
            <w:gridSpan w:val="4"/>
            <w:vAlign w:val="center"/>
          </w:tcPr>
          <w:p w14:paraId="0028F544" w14:textId="5F5692E0" w:rsidR="00876319" w:rsidRPr="00C836ED" w:rsidRDefault="00876319" w:rsidP="00876319">
            <w:pPr>
              <w:spacing w:line="259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SONUÇ</w:t>
            </w:r>
          </w:p>
        </w:tc>
      </w:tr>
      <w:tr w:rsidR="00876319" w:rsidRPr="00C836ED" w14:paraId="08C59877" w14:textId="77777777" w:rsidTr="00006FAA">
        <w:trPr>
          <w:trHeight w:val="12643"/>
          <w:jc w:val="center"/>
        </w:trPr>
        <w:tc>
          <w:tcPr>
            <w:tcW w:w="0" w:type="auto"/>
            <w:gridSpan w:val="4"/>
          </w:tcPr>
          <w:p w14:paraId="11A21023" w14:textId="7509DC04" w:rsidR="00876319" w:rsidRPr="00C836ED" w:rsidRDefault="00B10BB3" w:rsidP="00876319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u bölümde</w:t>
            </w:r>
            <w:r w:rsidR="00876319" w:rsidRPr="00C836E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stajda edinilen bilgi, beceri v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eneyimler</w:t>
            </w:r>
            <w:r w:rsidR="00876319" w:rsidRPr="00C836E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çıklancak</w:t>
            </w:r>
            <w:r w:rsidR="00876319" w:rsidRPr="00C836E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e yapılan işlerin özet halinde değerlendirmesi yapılarak,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olumlu veya olumsuz </w:t>
            </w:r>
            <w:r w:rsidR="00876319" w:rsidRPr="00C836E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görüş ve düşünceler yazılacaktır. </w:t>
            </w:r>
          </w:p>
          <w:p w14:paraId="017F394B" w14:textId="77777777" w:rsidR="00876319" w:rsidRPr="00C836ED" w:rsidRDefault="00876319" w:rsidP="00C71FDD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</w:rPr>
            </w:pPr>
          </w:p>
        </w:tc>
      </w:tr>
      <w:tr w:rsidR="00876319" w:rsidRPr="00C836ED" w14:paraId="68F2C878" w14:textId="77777777" w:rsidTr="00FA6866">
        <w:trPr>
          <w:trHeight w:val="907"/>
          <w:jc w:val="center"/>
        </w:trPr>
        <w:tc>
          <w:tcPr>
            <w:tcW w:w="5300" w:type="dxa"/>
            <w:gridSpan w:val="2"/>
          </w:tcPr>
          <w:p w14:paraId="1F76B2C6" w14:textId="1AF3A574" w:rsidR="00876319" w:rsidRPr="00C836ED" w:rsidRDefault="003C494C" w:rsidP="00C71FDD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3775" w:type="dxa"/>
            <w:gridSpan w:val="2"/>
          </w:tcPr>
          <w:p w14:paraId="27B514FC" w14:textId="56431162" w:rsidR="00876319" w:rsidRPr="00C836ED" w:rsidRDefault="00876319" w:rsidP="00C71FDD">
            <w:pPr>
              <w:spacing w:after="200" w:line="276" w:lineRule="auto"/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571953D9" w14:textId="77777777" w:rsidR="00C106F6" w:rsidRPr="00C836ED" w:rsidRDefault="00C106F6" w:rsidP="00C106F6"/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51"/>
        <w:gridCol w:w="2250"/>
        <w:gridCol w:w="2174"/>
      </w:tblGrid>
      <w:tr w:rsidR="00876319" w:rsidRPr="00C836ED" w14:paraId="38A22A73" w14:textId="77777777" w:rsidTr="00006FAA">
        <w:trPr>
          <w:trHeight w:val="283"/>
          <w:jc w:val="center"/>
        </w:trPr>
        <w:tc>
          <w:tcPr>
            <w:tcW w:w="7073" w:type="dxa"/>
            <w:gridSpan w:val="2"/>
            <w:vAlign w:val="center"/>
          </w:tcPr>
          <w:p w14:paraId="37313C24" w14:textId="77777777" w:rsidR="00876319" w:rsidRPr="00C836ED" w:rsidRDefault="00876319" w:rsidP="00876319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lastRenderedPageBreak/>
              <w:t>EKLER</w:t>
            </w:r>
          </w:p>
        </w:tc>
        <w:tc>
          <w:tcPr>
            <w:tcW w:w="2002" w:type="dxa"/>
          </w:tcPr>
          <w:p w14:paraId="5330FECD" w14:textId="77777777" w:rsidR="00876319" w:rsidRDefault="00876319" w:rsidP="00876319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01B284ED" w14:textId="05705320" w:rsidR="00876319" w:rsidRPr="00C836ED" w:rsidRDefault="00876319" w:rsidP="00876319">
            <w:pPr>
              <w:spacing w:line="259" w:lineRule="auto"/>
              <w:jc w:val="center"/>
              <w:rPr>
                <w:b/>
              </w:rPr>
            </w:pPr>
            <w:r>
              <w:rPr>
                <w:b/>
              </w:rPr>
              <w:t>E.1</w:t>
            </w:r>
          </w:p>
        </w:tc>
      </w:tr>
      <w:tr w:rsidR="00876319" w:rsidRPr="00C836ED" w14:paraId="4385B2BA" w14:textId="77777777" w:rsidTr="00006FAA">
        <w:trPr>
          <w:trHeight w:val="12394"/>
          <w:jc w:val="center"/>
        </w:trPr>
        <w:tc>
          <w:tcPr>
            <w:tcW w:w="0" w:type="auto"/>
            <w:gridSpan w:val="3"/>
          </w:tcPr>
          <w:p w14:paraId="40435A04" w14:textId="2AF519F0" w:rsidR="00876319" w:rsidRPr="003C494C" w:rsidRDefault="003C494C" w:rsidP="00876319">
            <w:pPr>
              <w:pStyle w:val="Balk1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  <w:color w:val="auto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Gerektiğinde</w:t>
            </w:r>
            <w:r w:rsidR="00876319" w:rsidRPr="003C494C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 destekleyici veriler, tablolar veya görseller bu bölümde sunulacaktır. Burada yer alacak her bir öğe için uygun bir başlık seçilmelidir. “E.1, E.2, …” olacak şekilde</w:t>
            </w:r>
            <w:r w:rsidR="00B10BB3" w:rsidRPr="003C494C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 xml:space="preserve"> </w:t>
            </w:r>
            <w:r w:rsidR="00876319" w:rsidRPr="003C494C">
              <w:rPr>
                <w:rFonts w:ascii="Times New Roman" w:hAnsi="Times New Roman" w:cs="Times New Roman"/>
                <w:color w:val="auto"/>
                <w:sz w:val="22"/>
                <w:szCs w:val="24"/>
              </w:rPr>
              <w:t>belirtilen formata uygun istenildiği kadar sayfa kullanılabilir.</w:t>
            </w:r>
          </w:p>
          <w:p w14:paraId="72E12CEF" w14:textId="77777777" w:rsidR="00876319" w:rsidRPr="00C836ED" w:rsidRDefault="00876319" w:rsidP="00876319">
            <w:pPr>
              <w:pStyle w:val="Balk1"/>
              <w:numPr>
                <w:ilvl w:val="0"/>
                <w:numId w:val="0"/>
              </w:num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876319" w:rsidRPr="00C836ED" w14:paraId="4BECF7A3" w14:textId="77777777" w:rsidTr="00006FAA">
        <w:trPr>
          <w:trHeight w:val="805"/>
          <w:jc w:val="center"/>
        </w:trPr>
        <w:tc>
          <w:tcPr>
            <w:tcW w:w="4467" w:type="dxa"/>
          </w:tcPr>
          <w:p w14:paraId="0AEE82C0" w14:textId="2806176E" w:rsidR="00876319" w:rsidRPr="00C836ED" w:rsidRDefault="003C494C" w:rsidP="00876319">
            <w:pPr>
              <w:tabs>
                <w:tab w:val="left" w:pos="4041"/>
              </w:tabs>
              <w:spacing w:after="160" w:line="276" w:lineRule="auto"/>
              <w:jc w:val="center"/>
              <w:rPr>
                <w:b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4608" w:type="dxa"/>
            <w:gridSpan w:val="2"/>
          </w:tcPr>
          <w:p w14:paraId="7B1ABDB6" w14:textId="7508187C" w:rsidR="00876319" w:rsidRPr="00C836ED" w:rsidRDefault="00876319" w:rsidP="00876319">
            <w:pPr>
              <w:spacing w:after="200" w:line="276" w:lineRule="auto"/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2AB35C8B" w14:textId="77777777" w:rsidR="00876319" w:rsidRDefault="00876319" w:rsidP="00BD4EC9">
      <w:pPr>
        <w:jc w:val="center"/>
        <w:rPr>
          <w:b/>
        </w:rPr>
      </w:pPr>
      <w:bookmarkStart w:id="2" w:name="_Hlk4509974"/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67"/>
        <w:gridCol w:w="2606"/>
        <w:gridCol w:w="2002"/>
      </w:tblGrid>
      <w:tr w:rsidR="00876319" w:rsidRPr="00C836ED" w14:paraId="219CDC68" w14:textId="77777777" w:rsidTr="00006FAA">
        <w:trPr>
          <w:trHeight w:val="283"/>
          <w:jc w:val="center"/>
        </w:trPr>
        <w:tc>
          <w:tcPr>
            <w:tcW w:w="7073" w:type="dxa"/>
            <w:gridSpan w:val="2"/>
            <w:vAlign w:val="center"/>
          </w:tcPr>
          <w:p w14:paraId="1AB6C1C4" w14:textId="77777777" w:rsidR="00876319" w:rsidRPr="00C836ED" w:rsidRDefault="00876319" w:rsidP="00C71FDD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lastRenderedPageBreak/>
              <w:t>EKLER</w:t>
            </w:r>
          </w:p>
        </w:tc>
        <w:tc>
          <w:tcPr>
            <w:tcW w:w="2002" w:type="dxa"/>
          </w:tcPr>
          <w:p w14:paraId="7034403C" w14:textId="77777777" w:rsidR="00876319" w:rsidRDefault="00876319" w:rsidP="00C71FDD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1F913B4E" w14:textId="10E545E2" w:rsidR="00876319" w:rsidRPr="00C836ED" w:rsidRDefault="00876319" w:rsidP="00C71FDD">
            <w:pPr>
              <w:spacing w:line="259" w:lineRule="auto"/>
              <w:jc w:val="center"/>
              <w:rPr>
                <w:b/>
              </w:rPr>
            </w:pPr>
            <w:r>
              <w:rPr>
                <w:b/>
              </w:rPr>
              <w:t>E.2</w:t>
            </w:r>
          </w:p>
        </w:tc>
      </w:tr>
      <w:tr w:rsidR="00876319" w:rsidRPr="00C836ED" w14:paraId="2A87F39E" w14:textId="77777777" w:rsidTr="00006FAA">
        <w:trPr>
          <w:trHeight w:val="12394"/>
          <w:jc w:val="center"/>
        </w:trPr>
        <w:tc>
          <w:tcPr>
            <w:tcW w:w="0" w:type="auto"/>
            <w:gridSpan w:val="3"/>
          </w:tcPr>
          <w:p w14:paraId="7DFE9430" w14:textId="77777777" w:rsidR="00876319" w:rsidRPr="00C836ED" w:rsidRDefault="00876319" w:rsidP="00876319">
            <w:pPr>
              <w:pStyle w:val="Balk1"/>
              <w:numPr>
                <w:ilvl w:val="0"/>
                <w:numId w:val="0"/>
              </w:num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876319" w:rsidRPr="00C836ED" w14:paraId="2FDCB254" w14:textId="77777777" w:rsidTr="00006FAA">
        <w:trPr>
          <w:trHeight w:val="805"/>
          <w:jc w:val="center"/>
        </w:trPr>
        <w:tc>
          <w:tcPr>
            <w:tcW w:w="4467" w:type="dxa"/>
          </w:tcPr>
          <w:p w14:paraId="3C99C9BE" w14:textId="109F0CEE" w:rsidR="00876319" w:rsidRPr="00C836ED" w:rsidRDefault="003C494C" w:rsidP="00C71FDD">
            <w:pPr>
              <w:tabs>
                <w:tab w:val="left" w:pos="4041"/>
              </w:tabs>
              <w:spacing w:after="160" w:line="276" w:lineRule="auto"/>
              <w:jc w:val="center"/>
              <w:rPr>
                <w:b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4608" w:type="dxa"/>
            <w:gridSpan w:val="2"/>
          </w:tcPr>
          <w:p w14:paraId="72DD5397" w14:textId="5805F355" w:rsidR="00876319" w:rsidRPr="00C836ED" w:rsidRDefault="00876319" w:rsidP="00C71FDD">
            <w:pPr>
              <w:spacing w:after="200" w:line="276" w:lineRule="auto"/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</w:tbl>
    <w:p w14:paraId="094E44EC" w14:textId="40B21EB3" w:rsidR="00876319" w:rsidRDefault="00876319" w:rsidP="00BD4EC9">
      <w:pPr>
        <w:jc w:val="center"/>
        <w:rPr>
          <w:b/>
        </w:rPr>
      </w:pPr>
    </w:p>
    <w:tbl>
      <w:tblPr>
        <w:tblW w:w="907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67"/>
        <w:gridCol w:w="2606"/>
        <w:gridCol w:w="2002"/>
      </w:tblGrid>
      <w:tr w:rsidR="00876319" w:rsidRPr="00C836ED" w14:paraId="4F02034D" w14:textId="77777777" w:rsidTr="00006FAA">
        <w:trPr>
          <w:trHeight w:val="283"/>
          <w:jc w:val="center"/>
        </w:trPr>
        <w:tc>
          <w:tcPr>
            <w:tcW w:w="7073" w:type="dxa"/>
            <w:gridSpan w:val="2"/>
            <w:vAlign w:val="center"/>
          </w:tcPr>
          <w:p w14:paraId="1BA73B65" w14:textId="77777777" w:rsidR="00876319" w:rsidRPr="00C836ED" w:rsidRDefault="00876319" w:rsidP="00C71FDD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lastRenderedPageBreak/>
              <w:t>EKLER</w:t>
            </w:r>
          </w:p>
        </w:tc>
        <w:tc>
          <w:tcPr>
            <w:tcW w:w="2002" w:type="dxa"/>
          </w:tcPr>
          <w:p w14:paraId="799E57E5" w14:textId="77777777" w:rsidR="00876319" w:rsidRDefault="00876319" w:rsidP="00C71FDD">
            <w:pPr>
              <w:spacing w:line="259" w:lineRule="auto"/>
              <w:jc w:val="center"/>
              <w:rPr>
                <w:b/>
              </w:rPr>
            </w:pPr>
            <w:r w:rsidRPr="00C836ED">
              <w:rPr>
                <w:b/>
              </w:rPr>
              <w:t>Sayfa No</w:t>
            </w:r>
          </w:p>
          <w:p w14:paraId="4A9EF3F6" w14:textId="0B57D313" w:rsidR="00876319" w:rsidRPr="00C836ED" w:rsidRDefault="00876319" w:rsidP="00C71FDD">
            <w:pPr>
              <w:spacing w:line="259" w:lineRule="auto"/>
              <w:jc w:val="center"/>
              <w:rPr>
                <w:b/>
              </w:rPr>
            </w:pPr>
            <w:r>
              <w:rPr>
                <w:b/>
              </w:rPr>
              <w:t>E.3</w:t>
            </w:r>
          </w:p>
        </w:tc>
      </w:tr>
      <w:tr w:rsidR="00876319" w:rsidRPr="00C836ED" w14:paraId="51C4E86C" w14:textId="77777777" w:rsidTr="00006FAA">
        <w:trPr>
          <w:trHeight w:val="12394"/>
          <w:jc w:val="center"/>
        </w:trPr>
        <w:tc>
          <w:tcPr>
            <w:tcW w:w="0" w:type="auto"/>
            <w:gridSpan w:val="3"/>
          </w:tcPr>
          <w:p w14:paraId="5451660D" w14:textId="77777777" w:rsidR="00876319" w:rsidRPr="00C836ED" w:rsidRDefault="00876319" w:rsidP="003C494C">
            <w:pPr>
              <w:pStyle w:val="Balk1"/>
              <w:numPr>
                <w:ilvl w:val="0"/>
                <w:numId w:val="0"/>
              </w:num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876319" w:rsidRPr="00C836ED" w14:paraId="009BF5EE" w14:textId="77777777" w:rsidTr="00006FAA">
        <w:trPr>
          <w:trHeight w:val="805"/>
          <w:jc w:val="center"/>
        </w:trPr>
        <w:tc>
          <w:tcPr>
            <w:tcW w:w="4467" w:type="dxa"/>
          </w:tcPr>
          <w:p w14:paraId="0A156010" w14:textId="4D8904E0" w:rsidR="00876319" w:rsidRPr="00C836ED" w:rsidRDefault="003C494C" w:rsidP="00C71FDD">
            <w:pPr>
              <w:tabs>
                <w:tab w:val="left" w:pos="4041"/>
              </w:tabs>
              <w:spacing w:after="160" w:line="276" w:lineRule="auto"/>
              <w:jc w:val="center"/>
              <w:rPr>
                <w:b/>
              </w:rPr>
            </w:pPr>
            <w:r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STAJDAN SORUMLU KURUM YETKİLİSİ</w:t>
            </w:r>
          </w:p>
        </w:tc>
        <w:tc>
          <w:tcPr>
            <w:tcW w:w="4608" w:type="dxa"/>
            <w:gridSpan w:val="2"/>
          </w:tcPr>
          <w:p w14:paraId="7112FDB5" w14:textId="67B32EAF" w:rsidR="00876319" w:rsidRPr="00C836ED" w:rsidRDefault="00876319" w:rsidP="00C71FDD">
            <w:pPr>
              <w:spacing w:after="200" w:line="276" w:lineRule="auto"/>
              <w:jc w:val="center"/>
              <w:rPr>
                <w:b/>
              </w:rPr>
            </w:pPr>
            <w:r w:rsidRPr="00C836ED">
              <w:rPr>
                <w:rFonts w:eastAsiaTheme="minorHAnsi"/>
                <w:b/>
                <w:noProof/>
                <w:sz w:val="22"/>
                <w:szCs w:val="22"/>
                <w:lang w:eastAsia="en-US"/>
              </w:rPr>
              <w:t>İMZA</w:t>
            </w:r>
          </w:p>
        </w:tc>
      </w:tr>
      <w:bookmarkEnd w:id="0"/>
      <w:bookmarkEnd w:id="2"/>
    </w:tbl>
    <w:p w14:paraId="0C509F3C" w14:textId="77777777" w:rsidR="00876319" w:rsidRDefault="00876319" w:rsidP="003C494C">
      <w:pPr>
        <w:rPr>
          <w:b/>
        </w:rPr>
      </w:pPr>
    </w:p>
    <w:sectPr w:rsidR="00876319" w:rsidSect="003971D2">
      <w:pgSz w:w="11906" w:h="16838"/>
      <w:pgMar w:top="1247" w:right="1134" w:bottom="124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C96CC9" w14:textId="77777777" w:rsidR="001A597B" w:rsidRDefault="001A597B" w:rsidP="00A749DA">
      <w:r>
        <w:separator/>
      </w:r>
    </w:p>
  </w:endnote>
  <w:endnote w:type="continuationSeparator" w:id="0">
    <w:p w14:paraId="4FBE78A9" w14:textId="77777777" w:rsidR="001A597B" w:rsidRDefault="001A597B" w:rsidP="00A74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1" w:usb1="08070000" w:usb2="00000010" w:usb3="00000000" w:csb0="0002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CD1CE" w14:textId="77777777" w:rsidR="001A597B" w:rsidRDefault="001A597B" w:rsidP="00A749DA">
      <w:r>
        <w:separator/>
      </w:r>
    </w:p>
  </w:footnote>
  <w:footnote w:type="continuationSeparator" w:id="0">
    <w:p w14:paraId="659A44EA" w14:textId="77777777" w:rsidR="001A597B" w:rsidRDefault="001A597B" w:rsidP="00A74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51C5C"/>
    <w:multiLevelType w:val="multilevel"/>
    <w:tmpl w:val="A848606A"/>
    <w:lvl w:ilvl="0">
      <w:start w:val="1"/>
      <w:numFmt w:val="decimal"/>
      <w:pStyle w:val="Balk1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30613F9"/>
    <w:multiLevelType w:val="hybridMultilevel"/>
    <w:tmpl w:val="7158C734"/>
    <w:lvl w:ilvl="0" w:tplc="B9C8A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18152F"/>
    <w:multiLevelType w:val="hybridMultilevel"/>
    <w:tmpl w:val="DBB2FD5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2E338A"/>
    <w:multiLevelType w:val="hybridMultilevel"/>
    <w:tmpl w:val="80C4441C"/>
    <w:lvl w:ilvl="0" w:tplc="041F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71040"/>
    <w:multiLevelType w:val="multilevel"/>
    <w:tmpl w:val="2074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jUyNDA2NjI3NbdQ0lEKTi0uzszPAykwqgUAExrc9SwAAAA="/>
  </w:docVars>
  <w:rsids>
    <w:rsidRoot w:val="00A23CB4"/>
    <w:rsid w:val="00006F6D"/>
    <w:rsid w:val="00006FAA"/>
    <w:rsid w:val="00017968"/>
    <w:rsid w:val="00061012"/>
    <w:rsid w:val="00063C1B"/>
    <w:rsid w:val="00097E5E"/>
    <w:rsid w:val="000D4614"/>
    <w:rsid w:val="000F0FCD"/>
    <w:rsid w:val="000F5C27"/>
    <w:rsid w:val="00102F6C"/>
    <w:rsid w:val="00115B0B"/>
    <w:rsid w:val="00141A5E"/>
    <w:rsid w:val="00153492"/>
    <w:rsid w:val="00166A6D"/>
    <w:rsid w:val="00172061"/>
    <w:rsid w:val="00172D30"/>
    <w:rsid w:val="001748BD"/>
    <w:rsid w:val="00193F3F"/>
    <w:rsid w:val="00195E25"/>
    <w:rsid w:val="001A597B"/>
    <w:rsid w:val="001A7CB6"/>
    <w:rsid w:val="001D2658"/>
    <w:rsid w:val="00217BC2"/>
    <w:rsid w:val="00261649"/>
    <w:rsid w:val="002A7CBE"/>
    <w:rsid w:val="002E314C"/>
    <w:rsid w:val="002F482A"/>
    <w:rsid w:val="00346689"/>
    <w:rsid w:val="003971D2"/>
    <w:rsid w:val="003C0FAF"/>
    <w:rsid w:val="003C494C"/>
    <w:rsid w:val="003C75B1"/>
    <w:rsid w:val="003E462D"/>
    <w:rsid w:val="004034AB"/>
    <w:rsid w:val="00423BA3"/>
    <w:rsid w:val="004321A7"/>
    <w:rsid w:val="00437395"/>
    <w:rsid w:val="0045473A"/>
    <w:rsid w:val="00483BA0"/>
    <w:rsid w:val="00484A7F"/>
    <w:rsid w:val="004E03A2"/>
    <w:rsid w:val="00501CE8"/>
    <w:rsid w:val="00554A3A"/>
    <w:rsid w:val="005D3C9A"/>
    <w:rsid w:val="00604509"/>
    <w:rsid w:val="00634396"/>
    <w:rsid w:val="006605EF"/>
    <w:rsid w:val="00660A43"/>
    <w:rsid w:val="00692444"/>
    <w:rsid w:val="006C100D"/>
    <w:rsid w:val="00700A10"/>
    <w:rsid w:val="00731F45"/>
    <w:rsid w:val="00754693"/>
    <w:rsid w:val="007F3265"/>
    <w:rsid w:val="008068D6"/>
    <w:rsid w:val="00821D6A"/>
    <w:rsid w:val="00827A88"/>
    <w:rsid w:val="00855EA9"/>
    <w:rsid w:val="00876319"/>
    <w:rsid w:val="00883BD2"/>
    <w:rsid w:val="008879D9"/>
    <w:rsid w:val="008D1ECD"/>
    <w:rsid w:val="008F7222"/>
    <w:rsid w:val="009028C6"/>
    <w:rsid w:val="0098472C"/>
    <w:rsid w:val="009A52C8"/>
    <w:rsid w:val="009E34C0"/>
    <w:rsid w:val="00A23CB4"/>
    <w:rsid w:val="00A51B9E"/>
    <w:rsid w:val="00A67FF9"/>
    <w:rsid w:val="00A749DA"/>
    <w:rsid w:val="00AC3A94"/>
    <w:rsid w:val="00AC7E45"/>
    <w:rsid w:val="00B01F12"/>
    <w:rsid w:val="00B0504C"/>
    <w:rsid w:val="00B10BB3"/>
    <w:rsid w:val="00B13AB1"/>
    <w:rsid w:val="00B4295E"/>
    <w:rsid w:val="00B467E7"/>
    <w:rsid w:val="00B53053"/>
    <w:rsid w:val="00BA532A"/>
    <w:rsid w:val="00BD4EC9"/>
    <w:rsid w:val="00C050F5"/>
    <w:rsid w:val="00C106F6"/>
    <w:rsid w:val="00C22A8F"/>
    <w:rsid w:val="00C71FDD"/>
    <w:rsid w:val="00C73F4C"/>
    <w:rsid w:val="00C81A9F"/>
    <w:rsid w:val="00C836ED"/>
    <w:rsid w:val="00CA0A00"/>
    <w:rsid w:val="00CC4CBE"/>
    <w:rsid w:val="00CE1648"/>
    <w:rsid w:val="00CF2332"/>
    <w:rsid w:val="00D12EF5"/>
    <w:rsid w:val="00D2326B"/>
    <w:rsid w:val="00D35D4B"/>
    <w:rsid w:val="00D374B8"/>
    <w:rsid w:val="00D60214"/>
    <w:rsid w:val="00DA5423"/>
    <w:rsid w:val="00DB4441"/>
    <w:rsid w:val="00E43348"/>
    <w:rsid w:val="00E4568E"/>
    <w:rsid w:val="00E46CEB"/>
    <w:rsid w:val="00E51E08"/>
    <w:rsid w:val="00F03548"/>
    <w:rsid w:val="00F1352A"/>
    <w:rsid w:val="00F268AE"/>
    <w:rsid w:val="00F4538C"/>
    <w:rsid w:val="00F476C4"/>
    <w:rsid w:val="00F721A7"/>
    <w:rsid w:val="00F846D4"/>
    <w:rsid w:val="00FA6866"/>
    <w:rsid w:val="00FA6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670211"/>
  <w15:docId w15:val="{FCA5EFB2-1117-49B3-9BDD-C9DC279F3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C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C81A9F"/>
    <w:pPr>
      <w:keepNext/>
      <w:keepLines/>
      <w:numPr>
        <w:numId w:val="3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C81A9F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C81A9F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C81A9F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C81A9F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C81A9F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C81A9F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C81A9F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C81A9F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semiHidden/>
    <w:unhideWhenUsed/>
    <w:rsid w:val="00A23CB4"/>
    <w:rPr>
      <w:strike w:val="0"/>
      <w:dstrike w:val="0"/>
      <w:color w:val="0000FF"/>
      <w:u w:val="none"/>
      <w:effect w:val="none"/>
    </w:rPr>
  </w:style>
  <w:style w:type="paragraph" w:styleId="ListeParagraf">
    <w:name w:val="List Paragraph"/>
    <w:basedOn w:val="Normal"/>
    <w:uiPriority w:val="34"/>
    <w:qFormat/>
    <w:rsid w:val="00423BA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749D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749D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A749D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749D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rsid w:val="00346689"/>
  </w:style>
  <w:style w:type="table" w:styleId="TabloKlavuzu">
    <w:name w:val="Table Grid"/>
    <w:basedOn w:val="NormalTablo"/>
    <w:uiPriority w:val="59"/>
    <w:rsid w:val="00195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C81A9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C81A9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C81A9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C81A9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C81A9F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C81A9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C81A9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C81A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C81A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tr-TR"/>
    </w:rPr>
  </w:style>
  <w:style w:type="character" w:customStyle="1" w:styleId="apple-converted-space">
    <w:name w:val="apple-converted-space"/>
    <w:basedOn w:val="VarsaylanParagrafYazTipi"/>
    <w:rsid w:val="00217BC2"/>
  </w:style>
  <w:style w:type="character" w:customStyle="1" w:styleId="stbilgiChar0">
    <w:name w:val="Üstbilgi Char"/>
    <w:uiPriority w:val="99"/>
    <w:semiHidden/>
    <w:rsid w:val="00097E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29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1D7DE2-849D-4D9B-BC4E-6705E2B2C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0</Pages>
  <Words>785</Words>
  <Characters>447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E Dept.</dc:creator>
  <cp:lastModifiedBy>Windows Kullanıcısı</cp:lastModifiedBy>
  <cp:revision>7</cp:revision>
  <cp:lastPrinted>2019-03-26T14:24:00Z</cp:lastPrinted>
  <dcterms:created xsi:type="dcterms:W3CDTF">2024-04-28T21:53:00Z</dcterms:created>
  <dcterms:modified xsi:type="dcterms:W3CDTF">2025-10-15T12:00:00Z</dcterms:modified>
</cp:coreProperties>
</file>